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C40F06" w14:textId="77777777" w:rsidR="007A4732" w:rsidRPr="00D23C27" w:rsidRDefault="00AF587C" w:rsidP="007A4732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NY </w:t>
      </w:r>
      <w:r w:rsidR="007A4732" w:rsidRPr="00D23C27">
        <w:rPr>
          <w:rFonts w:ascii="Arial" w:hAnsi="Arial" w:cs="Arial"/>
          <w:b/>
          <w:sz w:val="40"/>
          <w:szCs w:val="40"/>
        </w:rPr>
        <w:t>Leadership Correspondence Course</w:t>
      </w:r>
      <w:r w:rsidR="007A4732">
        <w:rPr>
          <w:rFonts w:ascii="Arial" w:hAnsi="Arial" w:cs="Arial"/>
          <w:b/>
          <w:sz w:val="40"/>
          <w:szCs w:val="40"/>
        </w:rPr>
        <w:t xml:space="preserve"> </w:t>
      </w:r>
      <w:r w:rsidR="007A4732" w:rsidRPr="00D23C27">
        <w:rPr>
          <w:rFonts w:ascii="Arial" w:hAnsi="Arial" w:cs="Arial"/>
          <w:b/>
          <w:sz w:val="40"/>
          <w:szCs w:val="40"/>
        </w:rPr>
        <w:t xml:space="preserve">Test </w:t>
      </w:r>
      <w:r w:rsidR="007A4732">
        <w:rPr>
          <w:rFonts w:ascii="Arial" w:hAnsi="Arial" w:cs="Arial"/>
          <w:b/>
          <w:sz w:val="40"/>
          <w:szCs w:val="40"/>
        </w:rPr>
        <w:t>3</w:t>
      </w:r>
    </w:p>
    <w:p w14:paraId="28811F2A" w14:textId="77777777" w:rsidR="007A4732" w:rsidRPr="00D23C27" w:rsidRDefault="007A4732" w:rsidP="007A4732">
      <w:pPr>
        <w:rPr>
          <w:rFonts w:ascii="Arial" w:hAnsi="Arial" w:cs="Arial"/>
          <w:b/>
        </w:rPr>
      </w:pPr>
    </w:p>
    <w:p w14:paraId="7C955AC2" w14:textId="77777777" w:rsidR="007A4732" w:rsidRPr="00D23C27" w:rsidRDefault="007A4732" w:rsidP="007A4732">
      <w:pPr>
        <w:rPr>
          <w:rFonts w:ascii="Arial" w:hAnsi="Arial" w:cs="Arial"/>
          <w:b/>
        </w:rPr>
      </w:pPr>
      <w:r w:rsidRPr="00D23C27">
        <w:rPr>
          <w:rFonts w:ascii="Arial" w:hAnsi="Arial" w:cs="Arial"/>
          <w:b/>
        </w:rPr>
        <w:t>The following questions are multiple choice.</w:t>
      </w:r>
    </w:p>
    <w:p w14:paraId="08C7AFC7" w14:textId="77777777" w:rsidR="007A4732" w:rsidRDefault="007A4732" w:rsidP="007A4732">
      <w:pPr>
        <w:rPr>
          <w:rFonts w:ascii="Arial" w:hAnsi="Arial" w:cs="Arial"/>
        </w:rPr>
      </w:pPr>
    </w:p>
    <w:p w14:paraId="6FAF1CF6" w14:textId="7998310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1. If a member needs to leave the room while the Chapter is in session, he should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___________________. </w:t>
      </w:r>
    </w:p>
    <w:p w14:paraId="2BF707FF" w14:textId="77777777" w:rsidR="007A4732" w:rsidRPr="00AD6497" w:rsidRDefault="007A4732" w:rsidP="007A4732">
      <w:pPr>
        <w:rPr>
          <w:rFonts w:ascii="Arial" w:hAnsi="Arial" w:cs="Arial"/>
        </w:rPr>
      </w:pPr>
    </w:p>
    <w:p w14:paraId="3EFA9A94" w14:textId="77777777" w:rsidR="007A4732" w:rsidRPr="00AD6497" w:rsidRDefault="007A4732" w:rsidP="007A4732">
      <w:pPr>
        <w:numPr>
          <w:ilvl w:val="0"/>
          <w:numId w:val="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rise and wait to be recognized</w:t>
      </w:r>
    </w:p>
    <w:p w14:paraId="2F08EA8C" w14:textId="77777777" w:rsidR="007A4732" w:rsidRPr="00AD6497" w:rsidRDefault="007A4732" w:rsidP="007A4732">
      <w:pPr>
        <w:numPr>
          <w:ilvl w:val="0"/>
          <w:numId w:val="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request permission to leave</w:t>
      </w:r>
    </w:p>
    <w:p w14:paraId="041ABAFB" w14:textId="77777777" w:rsidR="007A4732" w:rsidRPr="00AD6497" w:rsidRDefault="007A4732" w:rsidP="007A4732">
      <w:pPr>
        <w:numPr>
          <w:ilvl w:val="0"/>
          <w:numId w:val="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go to the altar</w:t>
      </w:r>
    </w:p>
    <w:p w14:paraId="1083D28E" w14:textId="77777777" w:rsidR="007A4732" w:rsidRPr="00AD6497" w:rsidRDefault="007A4732" w:rsidP="007A4732">
      <w:pPr>
        <w:numPr>
          <w:ilvl w:val="0"/>
          <w:numId w:val="1"/>
        </w:numPr>
        <w:rPr>
          <w:rFonts w:ascii="Arial" w:hAnsi="Arial" w:cs="Arial"/>
        </w:rPr>
      </w:pPr>
      <w:proofErr w:type="gramStart"/>
      <w:r w:rsidRPr="00AD6497">
        <w:rPr>
          <w:rFonts w:ascii="Arial" w:hAnsi="Arial" w:cs="Arial"/>
        </w:rPr>
        <w:t>all of</w:t>
      </w:r>
      <w:proofErr w:type="gramEnd"/>
      <w:r w:rsidRPr="00AD6497">
        <w:rPr>
          <w:rFonts w:ascii="Arial" w:hAnsi="Arial" w:cs="Arial"/>
        </w:rPr>
        <w:t xml:space="preserve"> the above</w:t>
      </w:r>
    </w:p>
    <w:p w14:paraId="2C313ADF" w14:textId="77777777" w:rsidR="007A4732" w:rsidRPr="00AD6497" w:rsidRDefault="007A4732" w:rsidP="007A4732">
      <w:pPr>
        <w:ind w:left="360"/>
        <w:rPr>
          <w:rFonts w:ascii="Arial" w:hAnsi="Arial" w:cs="Arial"/>
        </w:rPr>
      </w:pPr>
    </w:p>
    <w:p w14:paraId="77AC5A12" w14:textId="693000B3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2. While a Chapter is in session, a member does not pass between the altar and the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_________________ except when the ritual requires. </w:t>
      </w:r>
    </w:p>
    <w:p w14:paraId="2A08554F" w14:textId="77777777" w:rsidR="007A4732" w:rsidRPr="00AD6497" w:rsidRDefault="007A4732" w:rsidP="007A4732">
      <w:pPr>
        <w:rPr>
          <w:rFonts w:ascii="Arial" w:hAnsi="Arial" w:cs="Arial"/>
        </w:rPr>
      </w:pPr>
    </w:p>
    <w:p w14:paraId="1CBD796A" w14:textId="77777777" w:rsidR="007A4732" w:rsidRPr="00AD6497" w:rsidRDefault="007A4732" w:rsidP="007A4732">
      <w:pPr>
        <w:numPr>
          <w:ilvl w:val="0"/>
          <w:numId w:val="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North</w:t>
      </w:r>
    </w:p>
    <w:p w14:paraId="2BE79673" w14:textId="77777777" w:rsidR="007A4732" w:rsidRPr="00AD6497" w:rsidRDefault="007A4732" w:rsidP="007A4732">
      <w:pPr>
        <w:numPr>
          <w:ilvl w:val="0"/>
          <w:numId w:val="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East </w:t>
      </w:r>
    </w:p>
    <w:p w14:paraId="6E83836E" w14:textId="77777777" w:rsidR="007A4732" w:rsidRPr="00AD6497" w:rsidRDefault="007A4732" w:rsidP="007A4732">
      <w:pPr>
        <w:numPr>
          <w:ilvl w:val="0"/>
          <w:numId w:val="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outh</w:t>
      </w:r>
    </w:p>
    <w:p w14:paraId="46560201" w14:textId="77777777" w:rsidR="007A4732" w:rsidRPr="00AD6497" w:rsidRDefault="007A4732" w:rsidP="007A4732">
      <w:pPr>
        <w:numPr>
          <w:ilvl w:val="0"/>
          <w:numId w:val="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West</w:t>
      </w:r>
    </w:p>
    <w:p w14:paraId="6C97C1B1" w14:textId="77777777" w:rsidR="007A4732" w:rsidRPr="00AD6497" w:rsidRDefault="007A4732" w:rsidP="007A4732">
      <w:pPr>
        <w:rPr>
          <w:rFonts w:ascii="Arial" w:hAnsi="Arial" w:cs="Arial"/>
        </w:rPr>
      </w:pPr>
    </w:p>
    <w:p w14:paraId="14EEA1A2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3. The DeMolay Year is from __________________. </w:t>
      </w:r>
      <w:r>
        <w:rPr>
          <w:rFonts w:ascii="Arial" w:hAnsi="Arial" w:cs="Arial"/>
        </w:rPr>
        <w:br/>
      </w:r>
    </w:p>
    <w:p w14:paraId="21BB80EC" w14:textId="77777777" w:rsidR="007A4732" w:rsidRPr="00AD6497" w:rsidRDefault="007A4732" w:rsidP="007A4732">
      <w:pPr>
        <w:numPr>
          <w:ilvl w:val="0"/>
          <w:numId w:val="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July 1 to June 30</w:t>
      </w:r>
    </w:p>
    <w:p w14:paraId="314D92A3" w14:textId="77777777" w:rsidR="007A4732" w:rsidRPr="00AD6497" w:rsidRDefault="007A4732" w:rsidP="007A4732">
      <w:pPr>
        <w:numPr>
          <w:ilvl w:val="0"/>
          <w:numId w:val="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August 1 to July 31</w:t>
      </w:r>
    </w:p>
    <w:p w14:paraId="07FF33D6" w14:textId="77777777" w:rsidR="007A4732" w:rsidRPr="00AD6497" w:rsidRDefault="007A4732" w:rsidP="007A4732">
      <w:pPr>
        <w:numPr>
          <w:ilvl w:val="0"/>
          <w:numId w:val="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January 1 to December 31</w:t>
      </w:r>
    </w:p>
    <w:p w14:paraId="64744A31" w14:textId="77777777" w:rsidR="007A4732" w:rsidRPr="00AD6497" w:rsidRDefault="007A4732" w:rsidP="007A4732">
      <w:pPr>
        <w:numPr>
          <w:ilvl w:val="0"/>
          <w:numId w:val="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eptember 1 to August 31</w:t>
      </w:r>
    </w:p>
    <w:p w14:paraId="5C4F3582" w14:textId="77777777" w:rsidR="007A4732" w:rsidRPr="00AD6497" w:rsidRDefault="007A4732" w:rsidP="007A4732">
      <w:pPr>
        <w:rPr>
          <w:rFonts w:ascii="Arial" w:hAnsi="Arial" w:cs="Arial"/>
        </w:rPr>
      </w:pPr>
    </w:p>
    <w:p w14:paraId="65C491CB" w14:textId="669846BC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4. If two black cubes appear in the ballot box during the ballot for new membership into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>DeMolay, the application</w:t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__________________. </w:t>
      </w:r>
    </w:p>
    <w:p w14:paraId="411A0338" w14:textId="77777777" w:rsidR="007A4732" w:rsidRPr="00AD6497" w:rsidRDefault="007A4732" w:rsidP="007A4732">
      <w:pPr>
        <w:rPr>
          <w:rFonts w:ascii="Arial" w:hAnsi="Arial" w:cs="Arial"/>
        </w:rPr>
      </w:pPr>
    </w:p>
    <w:p w14:paraId="1DFA5975" w14:textId="77777777" w:rsidR="007A4732" w:rsidRPr="00AD6497" w:rsidRDefault="007A4732" w:rsidP="007A4732">
      <w:pPr>
        <w:numPr>
          <w:ilvl w:val="0"/>
          <w:numId w:val="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lies over to the next stated meeting</w:t>
      </w:r>
    </w:p>
    <w:p w14:paraId="28469660" w14:textId="77777777" w:rsidR="007A4732" w:rsidRPr="00AD6497" w:rsidRDefault="007A4732" w:rsidP="007A4732">
      <w:pPr>
        <w:numPr>
          <w:ilvl w:val="0"/>
          <w:numId w:val="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is approved, if this is the second ballot</w:t>
      </w:r>
    </w:p>
    <w:p w14:paraId="3703B58B" w14:textId="77777777" w:rsidR="007A4732" w:rsidRPr="00AD6497" w:rsidRDefault="007A4732" w:rsidP="007A4732">
      <w:pPr>
        <w:numPr>
          <w:ilvl w:val="0"/>
          <w:numId w:val="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is approved</w:t>
      </w:r>
    </w:p>
    <w:p w14:paraId="24587914" w14:textId="77777777" w:rsidR="007A4732" w:rsidRPr="00AD6497" w:rsidRDefault="007A4732" w:rsidP="007A4732">
      <w:pPr>
        <w:numPr>
          <w:ilvl w:val="0"/>
          <w:numId w:val="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none of the above</w:t>
      </w:r>
    </w:p>
    <w:p w14:paraId="7129B719" w14:textId="77777777" w:rsidR="007A4732" w:rsidRPr="00AD6497" w:rsidRDefault="007A4732" w:rsidP="007A4732">
      <w:pPr>
        <w:rPr>
          <w:rFonts w:ascii="Arial" w:hAnsi="Arial" w:cs="Arial"/>
        </w:rPr>
      </w:pPr>
    </w:p>
    <w:p w14:paraId="68623B2E" w14:textId="47A38024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5. A member attending a meeting of his own Chapter should check with th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_______________ to receive the Word of the Day. </w:t>
      </w:r>
    </w:p>
    <w:p w14:paraId="1B8552B8" w14:textId="77777777" w:rsidR="007A4732" w:rsidRPr="00AD6497" w:rsidRDefault="007A4732" w:rsidP="007A4732">
      <w:pPr>
        <w:rPr>
          <w:rFonts w:ascii="Arial" w:hAnsi="Arial" w:cs="Arial"/>
        </w:rPr>
      </w:pPr>
    </w:p>
    <w:p w14:paraId="64C30BBF" w14:textId="77777777" w:rsidR="007A4732" w:rsidRPr="00AD6497" w:rsidRDefault="007A4732" w:rsidP="007A4732">
      <w:pPr>
        <w:numPr>
          <w:ilvl w:val="0"/>
          <w:numId w:val="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Chapter Advisor</w:t>
      </w:r>
    </w:p>
    <w:p w14:paraId="29A6935A" w14:textId="77777777" w:rsidR="007A4732" w:rsidRPr="00AD6497" w:rsidRDefault="007A4732" w:rsidP="007A4732">
      <w:pPr>
        <w:numPr>
          <w:ilvl w:val="0"/>
          <w:numId w:val="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Master Councilor</w:t>
      </w:r>
    </w:p>
    <w:p w14:paraId="766FABEC" w14:textId="77777777" w:rsidR="007A4732" w:rsidRPr="00AD6497" w:rsidRDefault="007A4732" w:rsidP="007A4732">
      <w:pPr>
        <w:numPr>
          <w:ilvl w:val="0"/>
          <w:numId w:val="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cribe</w:t>
      </w:r>
    </w:p>
    <w:p w14:paraId="352380D5" w14:textId="77777777" w:rsidR="007A4732" w:rsidRPr="00AD6497" w:rsidRDefault="007A4732" w:rsidP="007A4732">
      <w:pPr>
        <w:numPr>
          <w:ilvl w:val="0"/>
          <w:numId w:val="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entinel</w:t>
      </w:r>
    </w:p>
    <w:p w14:paraId="2E124E36" w14:textId="77777777" w:rsidR="007A4732" w:rsidRPr="00AD6497" w:rsidRDefault="007A4732" w:rsidP="007A4732">
      <w:pPr>
        <w:rPr>
          <w:rFonts w:ascii="Arial" w:hAnsi="Arial" w:cs="Arial"/>
        </w:rPr>
      </w:pPr>
    </w:p>
    <w:p w14:paraId="0F4F3780" w14:textId="77777777" w:rsidR="007A4732" w:rsidRPr="00AD6497" w:rsidRDefault="007A4732" w:rsidP="007A4732">
      <w:pPr>
        <w:rPr>
          <w:rFonts w:ascii="Arial" w:hAnsi="Arial" w:cs="Arial"/>
        </w:rPr>
      </w:pPr>
    </w:p>
    <w:p w14:paraId="6D10E0B8" w14:textId="77777777" w:rsidR="007A4732" w:rsidRPr="00AD6497" w:rsidRDefault="007A4732" w:rsidP="007A4732">
      <w:pPr>
        <w:rPr>
          <w:rFonts w:ascii="Arial" w:hAnsi="Arial" w:cs="Arial"/>
        </w:rPr>
      </w:pPr>
    </w:p>
    <w:p w14:paraId="3B89EE07" w14:textId="77777777" w:rsidR="007A4732" w:rsidRPr="00AD6497" w:rsidRDefault="007A4732" w:rsidP="007A4732">
      <w:pPr>
        <w:rPr>
          <w:rFonts w:ascii="Arial" w:hAnsi="Arial" w:cs="Arial"/>
        </w:rPr>
      </w:pPr>
    </w:p>
    <w:p w14:paraId="357D4DB2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lastRenderedPageBreak/>
        <w:t xml:space="preserve">6. During a Chapter meeting, if a member desires to speak, he should _____________. </w:t>
      </w:r>
    </w:p>
    <w:p w14:paraId="231A86A0" w14:textId="77777777" w:rsidR="007A4732" w:rsidRPr="00AD6497" w:rsidRDefault="007A4732" w:rsidP="007A4732">
      <w:pPr>
        <w:rPr>
          <w:rFonts w:ascii="Arial" w:hAnsi="Arial" w:cs="Arial"/>
        </w:rPr>
      </w:pPr>
    </w:p>
    <w:p w14:paraId="4BAB5D40" w14:textId="77777777" w:rsidR="007A4732" w:rsidRPr="00AD6497" w:rsidRDefault="007A4732" w:rsidP="007A4732">
      <w:pPr>
        <w:numPr>
          <w:ilvl w:val="0"/>
          <w:numId w:val="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raise his hand</w:t>
      </w:r>
    </w:p>
    <w:p w14:paraId="082531C7" w14:textId="77777777" w:rsidR="007A4732" w:rsidRPr="00AD6497" w:rsidRDefault="007A4732" w:rsidP="007A4732">
      <w:pPr>
        <w:numPr>
          <w:ilvl w:val="0"/>
          <w:numId w:val="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walk to the altar</w:t>
      </w:r>
    </w:p>
    <w:p w14:paraId="15F34463" w14:textId="77777777" w:rsidR="007A4732" w:rsidRPr="00AD6497" w:rsidRDefault="007A4732" w:rsidP="007A4732">
      <w:pPr>
        <w:numPr>
          <w:ilvl w:val="0"/>
          <w:numId w:val="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rise and wait to be recognized</w:t>
      </w:r>
    </w:p>
    <w:p w14:paraId="30933A12" w14:textId="77777777" w:rsidR="007A4732" w:rsidRPr="00AD6497" w:rsidRDefault="007A4732" w:rsidP="007A4732">
      <w:pPr>
        <w:numPr>
          <w:ilvl w:val="0"/>
          <w:numId w:val="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imply begin speaking as soon as the current speaker stops</w:t>
      </w:r>
    </w:p>
    <w:p w14:paraId="1B278F8B" w14:textId="77777777" w:rsidR="007A4732" w:rsidRPr="00AD6497" w:rsidRDefault="007A4732" w:rsidP="007A4732">
      <w:pPr>
        <w:rPr>
          <w:rFonts w:ascii="Arial" w:hAnsi="Arial" w:cs="Arial"/>
        </w:rPr>
      </w:pPr>
    </w:p>
    <w:p w14:paraId="57BA9A84" w14:textId="188E29F2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7. Within 10 days after conferring the Initiatory Degree, the ________________ of the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Chapter must submit the appropriate initiation fees set by </w:t>
      </w:r>
      <w:r w:rsidR="00A6523C">
        <w:rPr>
          <w:rFonts w:ascii="Arial" w:hAnsi="Arial" w:cs="Arial"/>
        </w:rPr>
        <w:t>DeMolay International</w:t>
      </w:r>
      <w:r w:rsidRPr="00AD6497">
        <w:rPr>
          <w:rFonts w:ascii="Arial" w:hAnsi="Arial" w:cs="Arial"/>
        </w:rPr>
        <w:t xml:space="preserve"> and due to the Servic</w:t>
      </w:r>
      <w:r w:rsidR="00ED3AAD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and Leadership Center. </w:t>
      </w:r>
    </w:p>
    <w:p w14:paraId="2CC69DAF" w14:textId="77777777" w:rsidR="007A4732" w:rsidRPr="00AD6497" w:rsidRDefault="007A4732" w:rsidP="007A4732">
      <w:pPr>
        <w:rPr>
          <w:rFonts w:ascii="Arial" w:hAnsi="Arial" w:cs="Arial"/>
        </w:rPr>
      </w:pPr>
    </w:p>
    <w:p w14:paraId="5A9C1358" w14:textId="77777777" w:rsidR="007A4732" w:rsidRPr="00AD6497" w:rsidRDefault="007A4732" w:rsidP="007A4732">
      <w:pPr>
        <w:numPr>
          <w:ilvl w:val="0"/>
          <w:numId w:val="7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Master Councilor</w:t>
      </w:r>
    </w:p>
    <w:p w14:paraId="309F0FD4" w14:textId="77777777" w:rsidR="007A4732" w:rsidRPr="00AD6497" w:rsidRDefault="007A4732" w:rsidP="007A4732">
      <w:pPr>
        <w:numPr>
          <w:ilvl w:val="0"/>
          <w:numId w:val="7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cribe</w:t>
      </w:r>
    </w:p>
    <w:p w14:paraId="612F1154" w14:textId="77777777" w:rsidR="007A4732" w:rsidRPr="00AD6497" w:rsidRDefault="007A4732" w:rsidP="007A4732">
      <w:pPr>
        <w:numPr>
          <w:ilvl w:val="0"/>
          <w:numId w:val="7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Advisory Council Chairman</w:t>
      </w:r>
    </w:p>
    <w:p w14:paraId="65B8B122" w14:textId="287B2F5D" w:rsidR="007A4732" w:rsidRPr="00AD6497" w:rsidRDefault="00A6523C" w:rsidP="007A4732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Chapter Advisor</w:t>
      </w:r>
    </w:p>
    <w:p w14:paraId="79705B96" w14:textId="77777777" w:rsidR="007A4732" w:rsidRPr="00AD6497" w:rsidRDefault="007A4732" w:rsidP="007A4732">
      <w:pPr>
        <w:rPr>
          <w:rFonts w:ascii="Arial" w:hAnsi="Arial" w:cs="Arial"/>
        </w:rPr>
      </w:pPr>
    </w:p>
    <w:p w14:paraId="66767B75" w14:textId="155B6404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8. A permanent _______________________ is issued to each new member after he is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reported to the DeMolay Service and Leadership Center on a Form 10. </w:t>
      </w:r>
    </w:p>
    <w:p w14:paraId="6A6B1BFB" w14:textId="77777777" w:rsidR="007A4732" w:rsidRPr="00AD6497" w:rsidRDefault="007A4732" w:rsidP="007A4732">
      <w:pPr>
        <w:rPr>
          <w:rFonts w:ascii="Arial" w:hAnsi="Arial" w:cs="Arial"/>
        </w:rPr>
      </w:pPr>
    </w:p>
    <w:p w14:paraId="2A1D5C47" w14:textId="77777777" w:rsidR="007A4732" w:rsidRPr="00AD6497" w:rsidRDefault="007A4732" w:rsidP="007A4732">
      <w:pPr>
        <w:numPr>
          <w:ilvl w:val="0"/>
          <w:numId w:val="8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e-mail address</w:t>
      </w:r>
    </w:p>
    <w:p w14:paraId="4369DF71" w14:textId="77777777" w:rsidR="007A4732" w:rsidRPr="00AD6497" w:rsidRDefault="007A4732" w:rsidP="007A4732">
      <w:pPr>
        <w:numPr>
          <w:ilvl w:val="0"/>
          <w:numId w:val="8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membership card</w:t>
      </w:r>
    </w:p>
    <w:p w14:paraId="4FADCF1C" w14:textId="04C9091A" w:rsidR="007A4732" w:rsidRPr="00AD6497" w:rsidRDefault="00ED3AAD" w:rsidP="007A4732">
      <w:pPr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Wristwatch</w:t>
      </w:r>
    </w:p>
    <w:p w14:paraId="59EF55F0" w14:textId="77777777" w:rsidR="007A4732" w:rsidRPr="00AD6497" w:rsidRDefault="007A4732" w:rsidP="007A4732">
      <w:pPr>
        <w:numPr>
          <w:ilvl w:val="0"/>
          <w:numId w:val="8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DeMolay cape</w:t>
      </w:r>
    </w:p>
    <w:p w14:paraId="4DC0C030" w14:textId="77777777" w:rsidR="007A4732" w:rsidRPr="00AD6497" w:rsidRDefault="007A4732" w:rsidP="007A4732">
      <w:pPr>
        <w:rPr>
          <w:rFonts w:ascii="Arial" w:hAnsi="Arial" w:cs="Arial"/>
        </w:rPr>
      </w:pPr>
    </w:p>
    <w:p w14:paraId="7699CFC5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9. A minimum of _______________ members is required to establish a new Chapter. </w:t>
      </w:r>
    </w:p>
    <w:p w14:paraId="05C4ACB6" w14:textId="77777777" w:rsidR="007A4732" w:rsidRPr="00AD6497" w:rsidRDefault="007A4732" w:rsidP="007A4732">
      <w:pPr>
        <w:rPr>
          <w:rFonts w:ascii="Arial" w:hAnsi="Arial" w:cs="Arial"/>
        </w:rPr>
      </w:pPr>
    </w:p>
    <w:p w14:paraId="65226435" w14:textId="77777777" w:rsidR="007A4732" w:rsidRPr="00AD6497" w:rsidRDefault="007A4732" w:rsidP="007A4732">
      <w:pPr>
        <w:numPr>
          <w:ilvl w:val="0"/>
          <w:numId w:val="9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5</w:t>
      </w:r>
    </w:p>
    <w:p w14:paraId="736B37E4" w14:textId="77777777" w:rsidR="007A4732" w:rsidRPr="00AD6497" w:rsidRDefault="007A4732" w:rsidP="007A4732">
      <w:pPr>
        <w:numPr>
          <w:ilvl w:val="0"/>
          <w:numId w:val="9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10</w:t>
      </w:r>
    </w:p>
    <w:p w14:paraId="734C2295" w14:textId="77777777" w:rsidR="007A4732" w:rsidRPr="00AD6497" w:rsidRDefault="007A4732" w:rsidP="007A4732">
      <w:pPr>
        <w:numPr>
          <w:ilvl w:val="0"/>
          <w:numId w:val="9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25</w:t>
      </w:r>
    </w:p>
    <w:p w14:paraId="4AD7989A" w14:textId="77777777" w:rsidR="007A4732" w:rsidRPr="00AD6497" w:rsidRDefault="007A4732" w:rsidP="007A4732">
      <w:pPr>
        <w:numPr>
          <w:ilvl w:val="0"/>
          <w:numId w:val="9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15</w:t>
      </w:r>
    </w:p>
    <w:p w14:paraId="4C062A21" w14:textId="77777777" w:rsidR="007A4732" w:rsidRPr="00AD6497" w:rsidRDefault="007A4732" w:rsidP="007A4732">
      <w:pPr>
        <w:rPr>
          <w:rFonts w:ascii="Arial" w:hAnsi="Arial" w:cs="Arial"/>
        </w:rPr>
      </w:pPr>
    </w:p>
    <w:p w14:paraId="238B1A31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10. A DeMolay Chapter may not be named for a ___________________. </w:t>
      </w:r>
    </w:p>
    <w:p w14:paraId="2A789A5A" w14:textId="77777777" w:rsidR="007A4732" w:rsidRPr="00AD6497" w:rsidRDefault="007A4732" w:rsidP="007A4732">
      <w:pPr>
        <w:rPr>
          <w:rFonts w:ascii="Arial" w:hAnsi="Arial" w:cs="Arial"/>
        </w:rPr>
      </w:pPr>
    </w:p>
    <w:p w14:paraId="6FC62C49" w14:textId="77777777" w:rsidR="007A4732" w:rsidRPr="00AD6497" w:rsidRDefault="007A4732" w:rsidP="007A4732">
      <w:pPr>
        <w:numPr>
          <w:ilvl w:val="0"/>
          <w:numId w:val="1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city</w:t>
      </w:r>
    </w:p>
    <w:p w14:paraId="209DD233" w14:textId="77777777" w:rsidR="007A4732" w:rsidRPr="00AD6497" w:rsidRDefault="007A4732" w:rsidP="007A4732">
      <w:pPr>
        <w:numPr>
          <w:ilvl w:val="0"/>
          <w:numId w:val="1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tate</w:t>
      </w:r>
    </w:p>
    <w:p w14:paraId="6195B4BC" w14:textId="77777777" w:rsidR="007A4732" w:rsidRPr="00AD6497" w:rsidRDefault="007A4732" w:rsidP="007A4732">
      <w:pPr>
        <w:numPr>
          <w:ilvl w:val="0"/>
          <w:numId w:val="1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living person</w:t>
      </w:r>
    </w:p>
    <w:p w14:paraId="474371B4" w14:textId="77777777" w:rsidR="007A4732" w:rsidRPr="00AD6497" w:rsidRDefault="007A4732" w:rsidP="007A4732">
      <w:pPr>
        <w:numPr>
          <w:ilvl w:val="0"/>
          <w:numId w:val="1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lake</w:t>
      </w:r>
    </w:p>
    <w:p w14:paraId="016DE554" w14:textId="77777777" w:rsidR="007A4732" w:rsidRPr="00AD6497" w:rsidRDefault="007A4732" w:rsidP="007A4732">
      <w:pPr>
        <w:rPr>
          <w:rFonts w:ascii="Arial" w:hAnsi="Arial" w:cs="Arial"/>
        </w:rPr>
      </w:pPr>
    </w:p>
    <w:p w14:paraId="7003804F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11. The recommended text for rules for Parliamentary Procedure is _______________. </w:t>
      </w:r>
    </w:p>
    <w:p w14:paraId="515E4AC3" w14:textId="77777777" w:rsidR="007A4732" w:rsidRPr="00AD6497" w:rsidRDefault="007A4732" w:rsidP="007A4732">
      <w:pPr>
        <w:rPr>
          <w:rFonts w:ascii="Arial" w:hAnsi="Arial" w:cs="Arial"/>
        </w:rPr>
      </w:pPr>
    </w:p>
    <w:p w14:paraId="29670E28" w14:textId="3143629C" w:rsidR="007A4732" w:rsidRPr="00AD6497" w:rsidRDefault="007A4732" w:rsidP="007A4732">
      <w:pPr>
        <w:numPr>
          <w:ilvl w:val="0"/>
          <w:numId w:val="1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</w:t>
      </w:r>
      <w:r w:rsidR="00FD1807">
        <w:rPr>
          <w:rFonts w:ascii="Arial" w:hAnsi="Arial" w:cs="Arial"/>
        </w:rPr>
        <w:t xml:space="preserve"> </w:t>
      </w:r>
      <w:r w:rsidR="00A6523C">
        <w:rPr>
          <w:rFonts w:ascii="Arial" w:hAnsi="Arial" w:cs="Arial"/>
        </w:rPr>
        <w:t>Neophyte’s</w:t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>Guide to Meetings</w:t>
      </w:r>
    </w:p>
    <w:p w14:paraId="7196DCE9" w14:textId="77777777" w:rsidR="007A4732" w:rsidRPr="00AD6497" w:rsidRDefault="007A4732" w:rsidP="007A4732">
      <w:pPr>
        <w:numPr>
          <w:ilvl w:val="0"/>
          <w:numId w:val="1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Complete Guide to Parliamentary Procedure</w:t>
      </w:r>
    </w:p>
    <w:p w14:paraId="43A5C251" w14:textId="523717D1" w:rsidR="007A4732" w:rsidRPr="00AD6497" w:rsidRDefault="007A4732" w:rsidP="007A4732">
      <w:pPr>
        <w:numPr>
          <w:ilvl w:val="0"/>
          <w:numId w:val="1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The </w:t>
      </w:r>
      <w:proofErr w:type="gramStart"/>
      <w:r w:rsidR="00ED3AAD">
        <w:rPr>
          <w:rFonts w:ascii="Arial" w:hAnsi="Arial" w:cs="Arial"/>
        </w:rPr>
        <w:t>Simply</w:t>
      </w:r>
      <w:proofErr w:type="gramEnd"/>
      <w:r w:rsidRPr="00AD6497">
        <w:rPr>
          <w:rFonts w:ascii="Arial" w:hAnsi="Arial" w:cs="Arial"/>
        </w:rPr>
        <w:t xml:space="preserve"> Guide to Effective Meetings</w:t>
      </w:r>
    </w:p>
    <w:p w14:paraId="491C7804" w14:textId="77777777" w:rsidR="007A4732" w:rsidRPr="00AD6497" w:rsidRDefault="007A4732" w:rsidP="007A4732">
      <w:pPr>
        <w:numPr>
          <w:ilvl w:val="0"/>
          <w:numId w:val="1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Robert’s Rules of Order</w:t>
      </w:r>
    </w:p>
    <w:p w14:paraId="6434FC14" w14:textId="77777777" w:rsidR="007A4732" w:rsidRPr="00AD6497" w:rsidRDefault="007A4732" w:rsidP="007A4732">
      <w:pPr>
        <w:rPr>
          <w:rFonts w:ascii="Arial" w:hAnsi="Arial" w:cs="Arial"/>
        </w:rPr>
      </w:pPr>
    </w:p>
    <w:p w14:paraId="5FB7882B" w14:textId="194DA2FD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lastRenderedPageBreak/>
        <w:t>12. The first officer of a Chapter to inspect a ballot box after balloting is closed is th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_________________. </w:t>
      </w:r>
    </w:p>
    <w:p w14:paraId="1EEFD1F5" w14:textId="77777777" w:rsidR="007A4732" w:rsidRPr="00AD6497" w:rsidRDefault="007A4732" w:rsidP="007A4732">
      <w:pPr>
        <w:rPr>
          <w:rFonts w:ascii="Arial" w:hAnsi="Arial" w:cs="Arial"/>
        </w:rPr>
      </w:pPr>
    </w:p>
    <w:p w14:paraId="715672E7" w14:textId="77777777" w:rsidR="007A4732" w:rsidRPr="00AD6497" w:rsidRDefault="007A4732" w:rsidP="007A4732">
      <w:pPr>
        <w:numPr>
          <w:ilvl w:val="0"/>
          <w:numId w:val="1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First Preceptor</w:t>
      </w:r>
    </w:p>
    <w:p w14:paraId="1C82EC06" w14:textId="77777777" w:rsidR="007A4732" w:rsidRPr="00AD6497" w:rsidRDefault="007A4732" w:rsidP="007A4732">
      <w:pPr>
        <w:numPr>
          <w:ilvl w:val="0"/>
          <w:numId w:val="1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enior Deacon</w:t>
      </w:r>
    </w:p>
    <w:p w14:paraId="65A56F6E" w14:textId="77777777" w:rsidR="007A4732" w:rsidRPr="00AD6497" w:rsidRDefault="007A4732" w:rsidP="007A4732">
      <w:pPr>
        <w:numPr>
          <w:ilvl w:val="0"/>
          <w:numId w:val="1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Master Councilor</w:t>
      </w:r>
    </w:p>
    <w:p w14:paraId="16B0B338" w14:textId="77777777" w:rsidR="007A4732" w:rsidRPr="00AD6497" w:rsidRDefault="007A4732" w:rsidP="007A4732">
      <w:pPr>
        <w:numPr>
          <w:ilvl w:val="0"/>
          <w:numId w:val="1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Junior Councilor</w:t>
      </w:r>
    </w:p>
    <w:p w14:paraId="13D8202C" w14:textId="77777777" w:rsidR="007A4732" w:rsidRPr="00AD6497" w:rsidRDefault="007A4732" w:rsidP="007A4732">
      <w:pPr>
        <w:rPr>
          <w:rFonts w:ascii="Arial" w:hAnsi="Arial" w:cs="Arial"/>
        </w:rPr>
      </w:pPr>
    </w:p>
    <w:p w14:paraId="6556EDA2" w14:textId="107CB30C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13. Which of the following is </w:t>
      </w:r>
      <w:r w:rsidRPr="008A060E">
        <w:rPr>
          <w:rFonts w:ascii="Arial" w:hAnsi="Arial" w:cs="Arial"/>
          <w:b/>
        </w:rPr>
        <w:t>not</w:t>
      </w:r>
      <w:r w:rsidRPr="00AD6497">
        <w:rPr>
          <w:rFonts w:ascii="Arial" w:hAnsi="Arial" w:cs="Arial"/>
        </w:rPr>
        <w:t xml:space="preserve"> considered </w:t>
      </w:r>
      <w:r w:rsidRPr="008A060E">
        <w:rPr>
          <w:rFonts w:ascii="Arial" w:hAnsi="Arial" w:cs="Arial"/>
          <w:u w:val="single"/>
        </w:rPr>
        <w:t>internal</w:t>
      </w:r>
      <w:r w:rsidRPr="00AD6497">
        <w:rPr>
          <w:rFonts w:ascii="Arial" w:hAnsi="Arial" w:cs="Arial"/>
        </w:rPr>
        <w:t xml:space="preserve"> “public” when developing a Chapter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communications program? </w:t>
      </w:r>
    </w:p>
    <w:p w14:paraId="52E73BCA" w14:textId="77777777" w:rsidR="007A4732" w:rsidRPr="00AD6497" w:rsidRDefault="007A4732" w:rsidP="007A4732">
      <w:pPr>
        <w:rPr>
          <w:rFonts w:ascii="Arial" w:hAnsi="Arial" w:cs="Arial"/>
        </w:rPr>
      </w:pPr>
    </w:p>
    <w:p w14:paraId="0BED895B" w14:textId="77777777" w:rsidR="007A4732" w:rsidRPr="00AD6497" w:rsidRDefault="007A4732" w:rsidP="007A4732">
      <w:pPr>
        <w:numPr>
          <w:ilvl w:val="0"/>
          <w:numId w:val="1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Parents</w:t>
      </w:r>
    </w:p>
    <w:p w14:paraId="32BB1AC9" w14:textId="77777777" w:rsidR="007A4732" w:rsidRPr="00AD6497" w:rsidRDefault="007A4732" w:rsidP="007A4732">
      <w:pPr>
        <w:numPr>
          <w:ilvl w:val="0"/>
          <w:numId w:val="1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Chapter Members</w:t>
      </w:r>
    </w:p>
    <w:p w14:paraId="4EFF69BC" w14:textId="3A172F65" w:rsidR="007A4732" w:rsidRPr="00AD6497" w:rsidRDefault="008A060E" w:rsidP="007A4732">
      <w:pPr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Potential Members</w:t>
      </w:r>
    </w:p>
    <w:p w14:paraId="37882D89" w14:textId="4A8E8E9A" w:rsidR="007A4732" w:rsidRPr="00AD6497" w:rsidRDefault="00F312AF" w:rsidP="007A4732">
      <w:pPr>
        <w:numPr>
          <w:ilvl w:val="0"/>
          <w:numId w:val="1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All</w:t>
      </w:r>
      <w:r w:rsidR="007A4732" w:rsidRPr="00AD6497">
        <w:rPr>
          <w:rFonts w:ascii="Arial" w:hAnsi="Arial" w:cs="Arial"/>
        </w:rPr>
        <w:t xml:space="preserve"> the above</w:t>
      </w:r>
    </w:p>
    <w:p w14:paraId="7E47AB3F" w14:textId="77777777" w:rsidR="007A4732" w:rsidRPr="00AD6497" w:rsidRDefault="007A4732" w:rsidP="007A4732">
      <w:pPr>
        <w:rPr>
          <w:rFonts w:ascii="Arial" w:hAnsi="Arial" w:cs="Arial"/>
        </w:rPr>
      </w:pPr>
    </w:p>
    <w:p w14:paraId="1E817EDC" w14:textId="27FB332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14. The _____________ shall read the name of the applicant to a DeMolay Chapter and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the facts set out in his petition. </w:t>
      </w:r>
    </w:p>
    <w:p w14:paraId="68EC71D8" w14:textId="77777777" w:rsidR="007A4732" w:rsidRPr="00AD6497" w:rsidRDefault="007A4732" w:rsidP="007A4732">
      <w:pPr>
        <w:rPr>
          <w:rFonts w:ascii="Arial" w:hAnsi="Arial" w:cs="Arial"/>
        </w:rPr>
      </w:pPr>
    </w:p>
    <w:p w14:paraId="51D866F3" w14:textId="77777777" w:rsidR="007A4732" w:rsidRPr="00AD6497" w:rsidRDefault="007A4732" w:rsidP="007A4732">
      <w:pPr>
        <w:numPr>
          <w:ilvl w:val="0"/>
          <w:numId w:val="1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Advisory Council Chairman</w:t>
      </w:r>
    </w:p>
    <w:p w14:paraId="75F25F4D" w14:textId="77777777" w:rsidR="007A4732" w:rsidRPr="00AD6497" w:rsidRDefault="007A4732" w:rsidP="007A4732">
      <w:pPr>
        <w:numPr>
          <w:ilvl w:val="0"/>
          <w:numId w:val="1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Master Councilor</w:t>
      </w:r>
    </w:p>
    <w:p w14:paraId="6E3F03CE" w14:textId="77777777" w:rsidR="007A4732" w:rsidRPr="00AD6497" w:rsidRDefault="007A4732" w:rsidP="007A4732">
      <w:pPr>
        <w:numPr>
          <w:ilvl w:val="0"/>
          <w:numId w:val="1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cribe</w:t>
      </w:r>
    </w:p>
    <w:p w14:paraId="0281F957" w14:textId="06E35B69" w:rsidR="007A4732" w:rsidRPr="00AD6497" w:rsidRDefault="00A6523C" w:rsidP="007A4732">
      <w:pPr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Chapter Advisor</w:t>
      </w:r>
    </w:p>
    <w:p w14:paraId="4F4729B0" w14:textId="77777777" w:rsidR="007A4732" w:rsidRPr="00AD6497" w:rsidRDefault="007A4732" w:rsidP="007A4732">
      <w:pPr>
        <w:rPr>
          <w:rFonts w:ascii="Arial" w:hAnsi="Arial" w:cs="Arial"/>
        </w:rPr>
      </w:pPr>
    </w:p>
    <w:p w14:paraId="78172FC9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15. Which of the following must approve the Chapter bylaws? </w:t>
      </w:r>
    </w:p>
    <w:p w14:paraId="2C91239D" w14:textId="77777777" w:rsidR="007A4732" w:rsidRPr="00AD6497" w:rsidRDefault="007A4732" w:rsidP="007A4732">
      <w:pPr>
        <w:rPr>
          <w:rFonts w:ascii="Arial" w:hAnsi="Arial" w:cs="Arial"/>
        </w:rPr>
      </w:pPr>
    </w:p>
    <w:p w14:paraId="570FFF99" w14:textId="77777777" w:rsidR="007A4732" w:rsidRPr="00AD6497" w:rsidRDefault="007A4732" w:rsidP="007A4732">
      <w:pPr>
        <w:numPr>
          <w:ilvl w:val="0"/>
          <w:numId w:val="1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Executive Officer</w:t>
      </w:r>
    </w:p>
    <w:p w14:paraId="1BCD67F3" w14:textId="77777777" w:rsidR="007A4732" w:rsidRPr="00AD6497" w:rsidRDefault="007A4732" w:rsidP="007A4732">
      <w:pPr>
        <w:numPr>
          <w:ilvl w:val="0"/>
          <w:numId w:val="1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sponsoring body of the Chapter</w:t>
      </w:r>
    </w:p>
    <w:p w14:paraId="3219A72D" w14:textId="77777777" w:rsidR="007A4732" w:rsidRPr="00AD6497" w:rsidRDefault="007A4732" w:rsidP="007A4732">
      <w:pPr>
        <w:numPr>
          <w:ilvl w:val="0"/>
          <w:numId w:val="1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Advisory Council of the Chapter</w:t>
      </w:r>
    </w:p>
    <w:p w14:paraId="1D2F3148" w14:textId="77777777" w:rsidR="007A4732" w:rsidRPr="00AD6497" w:rsidRDefault="007A4732" w:rsidP="007A4732">
      <w:pPr>
        <w:numPr>
          <w:ilvl w:val="0"/>
          <w:numId w:val="1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both a. and c.</w:t>
      </w:r>
    </w:p>
    <w:p w14:paraId="36825905" w14:textId="77777777" w:rsidR="007A4732" w:rsidRPr="00AD6497" w:rsidRDefault="007A4732" w:rsidP="007A4732">
      <w:pPr>
        <w:rPr>
          <w:rFonts w:ascii="Arial" w:hAnsi="Arial" w:cs="Arial"/>
        </w:rPr>
      </w:pPr>
    </w:p>
    <w:p w14:paraId="419DE1B1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16. If the Master Councilor is absent from a meeting, ______________ takes his</w:t>
      </w:r>
      <w:r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place. </w:t>
      </w:r>
    </w:p>
    <w:p w14:paraId="60E82B13" w14:textId="77777777" w:rsidR="007A4732" w:rsidRPr="00AD6497" w:rsidRDefault="007A4732" w:rsidP="007A4732">
      <w:pPr>
        <w:rPr>
          <w:rFonts w:ascii="Arial" w:hAnsi="Arial" w:cs="Arial"/>
        </w:rPr>
      </w:pPr>
    </w:p>
    <w:p w14:paraId="45C967B2" w14:textId="77777777" w:rsidR="007A4732" w:rsidRPr="00AD6497" w:rsidRDefault="007A4732" w:rsidP="007A4732">
      <w:pPr>
        <w:numPr>
          <w:ilvl w:val="0"/>
          <w:numId w:val="2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Senior or Junior Councilor</w:t>
      </w:r>
    </w:p>
    <w:p w14:paraId="5A9BF1CD" w14:textId="43C91E82" w:rsidR="007A4732" w:rsidRPr="00AD6497" w:rsidRDefault="007A4732" w:rsidP="007A4732">
      <w:pPr>
        <w:numPr>
          <w:ilvl w:val="0"/>
          <w:numId w:val="2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the </w:t>
      </w:r>
      <w:r w:rsidR="00A6523C">
        <w:rPr>
          <w:rFonts w:ascii="Arial" w:hAnsi="Arial" w:cs="Arial"/>
        </w:rPr>
        <w:t xml:space="preserve">Chapter Advisor </w:t>
      </w:r>
    </w:p>
    <w:p w14:paraId="2B983305" w14:textId="77777777" w:rsidR="007A4732" w:rsidRPr="00AD6497" w:rsidRDefault="007A4732" w:rsidP="007A4732">
      <w:pPr>
        <w:numPr>
          <w:ilvl w:val="0"/>
          <w:numId w:val="2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Chapter Chairman</w:t>
      </w:r>
    </w:p>
    <w:p w14:paraId="08EA0FBA" w14:textId="77777777" w:rsidR="007A4732" w:rsidRPr="00AD6497" w:rsidRDefault="007A4732" w:rsidP="007A4732">
      <w:pPr>
        <w:numPr>
          <w:ilvl w:val="0"/>
          <w:numId w:val="25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none of the above</w:t>
      </w:r>
    </w:p>
    <w:p w14:paraId="1669FBEF" w14:textId="77777777" w:rsidR="007A4732" w:rsidRPr="00AD6497" w:rsidRDefault="007A4732" w:rsidP="007A4732">
      <w:pPr>
        <w:rPr>
          <w:rFonts w:ascii="Arial" w:hAnsi="Arial" w:cs="Arial"/>
        </w:rPr>
      </w:pPr>
    </w:p>
    <w:p w14:paraId="7AF2BD7D" w14:textId="1C4B5D3B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17. If an officer other than a Councilor is absent from a meeting the _______________ 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can appoint a member to fill the position for that meeting or occasion. </w:t>
      </w:r>
    </w:p>
    <w:p w14:paraId="4D5C510E" w14:textId="77777777" w:rsidR="007A4732" w:rsidRPr="00AD6497" w:rsidRDefault="007A4732" w:rsidP="007A4732">
      <w:pPr>
        <w:rPr>
          <w:rFonts w:ascii="Arial" w:hAnsi="Arial" w:cs="Arial"/>
        </w:rPr>
      </w:pPr>
    </w:p>
    <w:p w14:paraId="699E6E9C" w14:textId="77777777" w:rsidR="007A4732" w:rsidRPr="00AD6497" w:rsidRDefault="007A4732" w:rsidP="007A4732">
      <w:pPr>
        <w:numPr>
          <w:ilvl w:val="0"/>
          <w:numId w:val="1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Scribe</w:t>
      </w:r>
    </w:p>
    <w:p w14:paraId="7E063F6B" w14:textId="77777777" w:rsidR="007A4732" w:rsidRPr="00AD6497" w:rsidRDefault="007A4732" w:rsidP="007A4732">
      <w:pPr>
        <w:numPr>
          <w:ilvl w:val="0"/>
          <w:numId w:val="1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Master Councilor</w:t>
      </w:r>
    </w:p>
    <w:p w14:paraId="50BBE986" w14:textId="3D2A0A88" w:rsidR="007A4732" w:rsidRPr="00AD6497" w:rsidRDefault="007A4732" w:rsidP="007A4732">
      <w:pPr>
        <w:numPr>
          <w:ilvl w:val="0"/>
          <w:numId w:val="1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the </w:t>
      </w:r>
      <w:r w:rsidR="00A6523C">
        <w:rPr>
          <w:rFonts w:ascii="Arial" w:hAnsi="Arial" w:cs="Arial"/>
        </w:rPr>
        <w:t xml:space="preserve">Chapter Advisor </w:t>
      </w:r>
    </w:p>
    <w:p w14:paraId="53FAAB0C" w14:textId="77777777" w:rsidR="007A4732" w:rsidRPr="00AD6497" w:rsidRDefault="007A4732" w:rsidP="007A4732">
      <w:pPr>
        <w:numPr>
          <w:ilvl w:val="0"/>
          <w:numId w:val="1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position remains vacant; no appointment is made</w:t>
      </w:r>
    </w:p>
    <w:p w14:paraId="5280BE61" w14:textId="77777777" w:rsidR="007A4732" w:rsidRPr="00AD6497" w:rsidRDefault="007A4732" w:rsidP="007A4732">
      <w:pPr>
        <w:rPr>
          <w:rFonts w:ascii="Arial" w:hAnsi="Arial" w:cs="Arial"/>
        </w:rPr>
      </w:pPr>
    </w:p>
    <w:p w14:paraId="301472F8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lastRenderedPageBreak/>
        <w:t xml:space="preserve">18. All bills against the Chapter should be paid______________. </w:t>
      </w:r>
    </w:p>
    <w:p w14:paraId="1B8B64DE" w14:textId="77777777" w:rsidR="007A4732" w:rsidRPr="00AD6497" w:rsidRDefault="007A4732" w:rsidP="007A4732">
      <w:pPr>
        <w:rPr>
          <w:rFonts w:ascii="Arial" w:hAnsi="Arial" w:cs="Arial"/>
        </w:rPr>
      </w:pPr>
    </w:p>
    <w:p w14:paraId="4DA96B25" w14:textId="77777777" w:rsidR="007A4732" w:rsidRPr="00AD6497" w:rsidRDefault="007A4732" w:rsidP="007A4732">
      <w:pPr>
        <w:numPr>
          <w:ilvl w:val="0"/>
          <w:numId w:val="2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weekly</w:t>
      </w:r>
    </w:p>
    <w:p w14:paraId="778043C1" w14:textId="77777777" w:rsidR="007A4732" w:rsidRPr="00AD6497" w:rsidRDefault="007A4732" w:rsidP="007A4732">
      <w:pPr>
        <w:numPr>
          <w:ilvl w:val="0"/>
          <w:numId w:val="2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monthly</w:t>
      </w:r>
    </w:p>
    <w:p w14:paraId="0EB430BD" w14:textId="77777777" w:rsidR="007A4732" w:rsidRPr="00AD6497" w:rsidRDefault="007A4732" w:rsidP="007A4732">
      <w:pPr>
        <w:numPr>
          <w:ilvl w:val="0"/>
          <w:numId w:val="2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quarterly </w:t>
      </w:r>
    </w:p>
    <w:p w14:paraId="31BE6C3F" w14:textId="77777777" w:rsidR="007A4732" w:rsidRPr="00AD6497" w:rsidRDefault="007A4732" w:rsidP="007A4732">
      <w:pPr>
        <w:numPr>
          <w:ilvl w:val="0"/>
          <w:numId w:val="26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promptly</w:t>
      </w:r>
    </w:p>
    <w:p w14:paraId="714B7F74" w14:textId="77777777" w:rsidR="007A4732" w:rsidRPr="00AD6497" w:rsidRDefault="007A4732" w:rsidP="007A4732">
      <w:pPr>
        <w:rPr>
          <w:rFonts w:ascii="Arial" w:hAnsi="Arial" w:cs="Arial"/>
        </w:rPr>
      </w:pPr>
    </w:p>
    <w:p w14:paraId="78658BC9" w14:textId="6BCE3EE4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19. </w:t>
      </w:r>
      <w:r w:rsidR="00ED3AAD">
        <w:rPr>
          <w:rFonts w:ascii="Arial" w:hAnsi="Arial" w:cs="Arial"/>
        </w:rPr>
        <w:t>Where is a good place to find new members?</w:t>
      </w:r>
      <w:r w:rsidRPr="00AD6497">
        <w:rPr>
          <w:rFonts w:ascii="Arial" w:hAnsi="Arial" w:cs="Arial"/>
        </w:rPr>
        <w:t xml:space="preserve"> </w:t>
      </w:r>
    </w:p>
    <w:p w14:paraId="6AB08797" w14:textId="77777777" w:rsidR="007A4732" w:rsidRPr="00AD6497" w:rsidRDefault="007A4732" w:rsidP="007A4732">
      <w:pPr>
        <w:rPr>
          <w:rFonts w:ascii="Arial" w:hAnsi="Arial" w:cs="Arial"/>
        </w:rPr>
      </w:pPr>
    </w:p>
    <w:p w14:paraId="114EA983" w14:textId="5A646A56" w:rsidR="007A4732" w:rsidRPr="00AD6497" w:rsidRDefault="00ED3AAD" w:rsidP="007A4732">
      <w:pPr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>Your School</w:t>
      </w:r>
    </w:p>
    <w:p w14:paraId="11C9D185" w14:textId="7E717E38" w:rsidR="007A4732" w:rsidRPr="00AD6497" w:rsidRDefault="00ED3AAD" w:rsidP="007A4732">
      <w:pPr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>Your house of worship</w:t>
      </w:r>
    </w:p>
    <w:p w14:paraId="0677A75F" w14:textId="769847CD" w:rsidR="007A4732" w:rsidRPr="00AD6497" w:rsidRDefault="00ED3AAD" w:rsidP="007A4732">
      <w:pPr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>Sports Teams</w:t>
      </w:r>
    </w:p>
    <w:p w14:paraId="375CA900" w14:textId="07D15BFB" w:rsidR="007A4732" w:rsidRPr="00AD6497" w:rsidRDefault="00ED3AAD" w:rsidP="007A4732">
      <w:pPr>
        <w:numPr>
          <w:ilvl w:val="0"/>
          <w:numId w:val="27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ll of</w:t>
      </w:r>
      <w:proofErr w:type="gramEnd"/>
      <w:r>
        <w:rPr>
          <w:rFonts w:ascii="Arial" w:hAnsi="Arial" w:cs="Arial"/>
        </w:rPr>
        <w:t xml:space="preserve"> the above</w:t>
      </w:r>
    </w:p>
    <w:p w14:paraId="78CC3565" w14:textId="77777777" w:rsidR="007A4732" w:rsidRPr="00AD6497" w:rsidRDefault="007A4732" w:rsidP="007A4732">
      <w:pPr>
        <w:rPr>
          <w:rFonts w:ascii="Arial" w:hAnsi="Arial" w:cs="Arial"/>
        </w:rPr>
      </w:pPr>
    </w:p>
    <w:p w14:paraId="4D296012" w14:textId="4BB1DFE1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20. </w:t>
      </w:r>
      <w:r w:rsidR="00E57236">
        <w:rPr>
          <w:rFonts w:ascii="Arial" w:hAnsi="Arial" w:cs="Arial"/>
        </w:rPr>
        <w:t>What do we call a series of awards that young men can work towards in a variety of fields?</w:t>
      </w:r>
    </w:p>
    <w:p w14:paraId="47578075" w14:textId="77777777" w:rsidR="007A4732" w:rsidRPr="00AD6497" w:rsidRDefault="007A4732" w:rsidP="007A4732">
      <w:pPr>
        <w:rPr>
          <w:rFonts w:ascii="Arial" w:hAnsi="Arial" w:cs="Arial"/>
        </w:rPr>
      </w:pPr>
    </w:p>
    <w:p w14:paraId="02E7F441" w14:textId="62D62622" w:rsidR="007A4732" w:rsidRPr="00AD6497" w:rsidRDefault="00E57236" w:rsidP="007A4732">
      <w:pPr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>Representative DeMolay</w:t>
      </w:r>
    </w:p>
    <w:p w14:paraId="17921CBC" w14:textId="3DC26330" w:rsidR="007A4732" w:rsidRPr="00AD6497" w:rsidRDefault="00E57236" w:rsidP="007A4732">
      <w:pPr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>Merit Bars</w:t>
      </w:r>
    </w:p>
    <w:p w14:paraId="5B6517D6" w14:textId="683A16B9" w:rsidR="007A4732" w:rsidRPr="00AD6497" w:rsidRDefault="00E57236" w:rsidP="007A4732">
      <w:pPr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>White Honor Keys</w:t>
      </w:r>
    </w:p>
    <w:p w14:paraId="50505EC8" w14:textId="2ED49D22" w:rsidR="007A4732" w:rsidRPr="00AD6497" w:rsidRDefault="00E57236" w:rsidP="007A4732">
      <w:pPr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>Blue Honor Keys</w:t>
      </w:r>
    </w:p>
    <w:p w14:paraId="36510A08" w14:textId="77777777" w:rsidR="007A4732" w:rsidRPr="00AD6497" w:rsidRDefault="007A4732" w:rsidP="007A4732">
      <w:pPr>
        <w:rPr>
          <w:rFonts w:ascii="Arial" w:hAnsi="Arial" w:cs="Arial"/>
        </w:rPr>
      </w:pPr>
    </w:p>
    <w:p w14:paraId="5DFA938B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21. Who is the first person within the Chapter to cast a ballot for election of candidates? </w:t>
      </w:r>
    </w:p>
    <w:p w14:paraId="70FB3600" w14:textId="77777777" w:rsidR="007A4732" w:rsidRPr="00AD6497" w:rsidRDefault="007A4732" w:rsidP="007A4732">
      <w:pPr>
        <w:rPr>
          <w:rFonts w:ascii="Arial" w:hAnsi="Arial" w:cs="Arial"/>
        </w:rPr>
      </w:pPr>
    </w:p>
    <w:p w14:paraId="70539D86" w14:textId="77777777" w:rsidR="007A4732" w:rsidRPr="00AD6497" w:rsidRDefault="007A4732" w:rsidP="007A4732">
      <w:pPr>
        <w:numPr>
          <w:ilvl w:val="0"/>
          <w:numId w:val="17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first line signer</w:t>
      </w:r>
    </w:p>
    <w:p w14:paraId="52CF23E0" w14:textId="77777777" w:rsidR="007A4732" w:rsidRPr="00AD6497" w:rsidRDefault="007A4732" w:rsidP="007A4732">
      <w:pPr>
        <w:numPr>
          <w:ilvl w:val="0"/>
          <w:numId w:val="17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Master Councilor</w:t>
      </w:r>
    </w:p>
    <w:p w14:paraId="6FA02E80" w14:textId="77777777" w:rsidR="007A4732" w:rsidRPr="00AD6497" w:rsidRDefault="007A4732" w:rsidP="007A4732">
      <w:pPr>
        <w:numPr>
          <w:ilvl w:val="0"/>
          <w:numId w:val="17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Junior Councilor</w:t>
      </w:r>
    </w:p>
    <w:p w14:paraId="6F24D471" w14:textId="77777777" w:rsidR="007A4732" w:rsidRPr="00AD6497" w:rsidRDefault="007A4732" w:rsidP="007A4732">
      <w:pPr>
        <w:numPr>
          <w:ilvl w:val="0"/>
          <w:numId w:val="17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Chapter Scribe</w:t>
      </w:r>
    </w:p>
    <w:p w14:paraId="72F6DB46" w14:textId="77777777" w:rsidR="007A4732" w:rsidRPr="00AD6497" w:rsidRDefault="007A4732" w:rsidP="007A4732">
      <w:pPr>
        <w:rPr>
          <w:rFonts w:ascii="Arial" w:hAnsi="Arial" w:cs="Arial"/>
        </w:rPr>
      </w:pPr>
    </w:p>
    <w:p w14:paraId="55CE0AD7" w14:textId="59F02B5F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22. </w:t>
      </w:r>
      <w:r w:rsidR="00ED3AAD">
        <w:rPr>
          <w:rFonts w:ascii="Arial" w:hAnsi="Arial" w:cs="Arial"/>
        </w:rPr>
        <w:t xml:space="preserve">Which will help convey a great ritual presentation? </w:t>
      </w:r>
      <w:r w:rsidR="005A7073">
        <w:rPr>
          <w:rFonts w:ascii="Arial" w:hAnsi="Arial" w:cs="Arial"/>
        </w:rPr>
        <w:br/>
      </w:r>
    </w:p>
    <w:p w14:paraId="5C82CCBF" w14:textId="019B1247" w:rsidR="007A4732" w:rsidRPr="00AD6497" w:rsidRDefault="00ED3AAD" w:rsidP="007A4732">
      <w:pPr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>A memorized part</w:t>
      </w:r>
    </w:p>
    <w:p w14:paraId="20F5A8C9" w14:textId="7B9BC4E9" w:rsidR="007A4732" w:rsidRPr="00AD6497" w:rsidRDefault="00ED3AAD" w:rsidP="007A4732">
      <w:pPr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2A3F3B">
        <w:rPr>
          <w:rFonts w:ascii="Arial" w:hAnsi="Arial" w:cs="Arial"/>
        </w:rPr>
        <w:t xml:space="preserve"> solid understanding of the words </w:t>
      </w:r>
      <w:r>
        <w:rPr>
          <w:rFonts w:ascii="Arial" w:hAnsi="Arial" w:cs="Arial"/>
        </w:rPr>
        <w:t>being spoken</w:t>
      </w:r>
      <w:r w:rsidR="002A3F3B">
        <w:rPr>
          <w:rFonts w:ascii="Arial" w:hAnsi="Arial" w:cs="Arial"/>
        </w:rPr>
        <w:t xml:space="preserve"> </w:t>
      </w:r>
    </w:p>
    <w:p w14:paraId="0B58E1FE" w14:textId="0C4E69C3" w:rsidR="007A4732" w:rsidRPr="00AD6497" w:rsidRDefault="00ED3AAD" w:rsidP="007A4732">
      <w:pPr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>A frequent Rehearsal</w:t>
      </w:r>
      <w:r w:rsidR="00FD1807">
        <w:rPr>
          <w:rFonts w:ascii="Arial" w:hAnsi="Arial" w:cs="Arial"/>
        </w:rPr>
        <w:t xml:space="preserve"> </w:t>
      </w:r>
    </w:p>
    <w:p w14:paraId="6BE27EE0" w14:textId="061BA23E" w:rsidR="007A4732" w:rsidRPr="00AD6497" w:rsidRDefault="00ED3AAD" w:rsidP="007A4732">
      <w:pPr>
        <w:numPr>
          <w:ilvl w:val="0"/>
          <w:numId w:val="29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ll of</w:t>
      </w:r>
      <w:proofErr w:type="gramEnd"/>
      <w:r>
        <w:rPr>
          <w:rFonts w:ascii="Arial" w:hAnsi="Arial" w:cs="Arial"/>
        </w:rPr>
        <w:t xml:space="preserve"> the Above</w:t>
      </w:r>
    </w:p>
    <w:p w14:paraId="6B2A3AA7" w14:textId="77777777" w:rsidR="007A4732" w:rsidRPr="00AD6497" w:rsidRDefault="007A4732" w:rsidP="007A4732">
      <w:pPr>
        <w:rPr>
          <w:rFonts w:ascii="Arial" w:hAnsi="Arial" w:cs="Arial"/>
        </w:rPr>
      </w:pPr>
    </w:p>
    <w:p w14:paraId="4E190C6F" w14:textId="3A8553BD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23. A D</w:t>
      </w:r>
      <w:r w:rsidR="002A3F3B">
        <w:rPr>
          <w:rFonts w:ascii="Arial" w:hAnsi="Arial" w:cs="Arial"/>
        </w:rPr>
        <w:t xml:space="preserve">eMolay </w:t>
      </w:r>
      <w:r w:rsidR="00ED3AAD">
        <w:rPr>
          <w:rFonts w:ascii="Arial" w:hAnsi="Arial" w:cs="Arial"/>
        </w:rPr>
        <w:t>International</w:t>
      </w:r>
      <w:r w:rsidRPr="00AD6497">
        <w:rPr>
          <w:rFonts w:ascii="Arial" w:hAnsi="Arial" w:cs="Arial"/>
        </w:rPr>
        <w:t xml:space="preserve"> Regulation allows _________________________ the opportunity to witness</w:t>
      </w:r>
      <w:r w:rsidR="00ED3AAD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their son or ward proceed through the Degrees of DeMolay. </w:t>
      </w:r>
    </w:p>
    <w:p w14:paraId="31FECA3A" w14:textId="77777777" w:rsidR="007A4732" w:rsidRPr="00AD6497" w:rsidRDefault="007A4732" w:rsidP="007A4732">
      <w:pPr>
        <w:rPr>
          <w:rFonts w:ascii="Arial" w:hAnsi="Arial" w:cs="Arial"/>
        </w:rPr>
      </w:pPr>
    </w:p>
    <w:p w14:paraId="16A0ECFD" w14:textId="77777777" w:rsidR="007A4732" w:rsidRPr="00AD6497" w:rsidRDefault="007A4732" w:rsidP="007A4732">
      <w:pPr>
        <w:numPr>
          <w:ilvl w:val="0"/>
          <w:numId w:val="3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parents or guardians</w:t>
      </w:r>
    </w:p>
    <w:p w14:paraId="36B05830" w14:textId="18E3C5E8" w:rsidR="007A4732" w:rsidRPr="00AD6497" w:rsidRDefault="007A4732" w:rsidP="007A4732">
      <w:pPr>
        <w:numPr>
          <w:ilvl w:val="0"/>
          <w:numId w:val="3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aunts </w:t>
      </w:r>
      <w:r w:rsidR="00ED3AAD">
        <w:rPr>
          <w:rFonts w:ascii="Arial" w:hAnsi="Arial" w:cs="Arial"/>
        </w:rPr>
        <w:t>or</w:t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>uncles</w:t>
      </w:r>
    </w:p>
    <w:p w14:paraId="2633FEB5" w14:textId="38A02663" w:rsidR="007A4732" w:rsidRPr="00AD6497" w:rsidRDefault="007A4732" w:rsidP="007A4732">
      <w:pPr>
        <w:numPr>
          <w:ilvl w:val="0"/>
          <w:numId w:val="3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godmothers </w:t>
      </w:r>
      <w:r w:rsidR="00ED3AAD">
        <w:rPr>
          <w:rFonts w:ascii="Arial" w:hAnsi="Arial" w:cs="Arial"/>
        </w:rPr>
        <w:t>or</w:t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>godfathers</w:t>
      </w:r>
    </w:p>
    <w:p w14:paraId="33BF345B" w14:textId="19D83257" w:rsidR="007A4732" w:rsidRDefault="007A4732" w:rsidP="007A4732">
      <w:pPr>
        <w:numPr>
          <w:ilvl w:val="0"/>
          <w:numId w:val="3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teachers </w:t>
      </w:r>
      <w:r w:rsidR="00ED3AAD">
        <w:rPr>
          <w:rFonts w:ascii="Arial" w:hAnsi="Arial" w:cs="Arial"/>
        </w:rPr>
        <w:t>or</w:t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>principals</w:t>
      </w:r>
    </w:p>
    <w:p w14:paraId="7794788B" w14:textId="77777777" w:rsidR="00E57236" w:rsidRPr="00AD6497" w:rsidRDefault="00E57236" w:rsidP="00E57236">
      <w:pPr>
        <w:ind w:left="720"/>
        <w:rPr>
          <w:rFonts w:ascii="Arial" w:hAnsi="Arial" w:cs="Arial"/>
        </w:rPr>
      </w:pPr>
    </w:p>
    <w:p w14:paraId="49484F4A" w14:textId="77777777" w:rsidR="007A4732" w:rsidRPr="00AD6497" w:rsidRDefault="007A4732" w:rsidP="007A4732">
      <w:pPr>
        <w:ind w:left="360"/>
        <w:rPr>
          <w:rFonts w:ascii="Arial" w:hAnsi="Arial" w:cs="Arial"/>
        </w:rPr>
      </w:pPr>
    </w:p>
    <w:p w14:paraId="5E293B27" w14:textId="2FF4F760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lastRenderedPageBreak/>
        <w:t>24. _________________________ should drape a DeMolay altar, using its large folds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>to create beautiful lines.</w:t>
      </w:r>
    </w:p>
    <w:p w14:paraId="6ECF3097" w14:textId="77777777" w:rsidR="007A4732" w:rsidRPr="00AD6497" w:rsidRDefault="007A4732" w:rsidP="007A4732">
      <w:pPr>
        <w:rPr>
          <w:rFonts w:ascii="Arial" w:hAnsi="Arial" w:cs="Arial"/>
        </w:rPr>
      </w:pPr>
    </w:p>
    <w:p w14:paraId="1D880080" w14:textId="77777777" w:rsidR="007A4732" w:rsidRPr="00AD6497" w:rsidRDefault="007A4732" w:rsidP="007A4732">
      <w:pPr>
        <w:numPr>
          <w:ilvl w:val="0"/>
          <w:numId w:val="3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an altar cloth</w:t>
      </w:r>
    </w:p>
    <w:p w14:paraId="0587FADB" w14:textId="77777777" w:rsidR="007A4732" w:rsidRPr="00AD6497" w:rsidRDefault="007A4732" w:rsidP="007A4732">
      <w:pPr>
        <w:numPr>
          <w:ilvl w:val="0"/>
          <w:numId w:val="3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DeMolay banner</w:t>
      </w:r>
    </w:p>
    <w:p w14:paraId="4CAF5A8E" w14:textId="77777777" w:rsidR="007A4732" w:rsidRPr="00AD6497" w:rsidRDefault="007A4732" w:rsidP="007A4732">
      <w:pPr>
        <w:numPr>
          <w:ilvl w:val="0"/>
          <w:numId w:val="3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an Officer’s neck jewel</w:t>
      </w:r>
    </w:p>
    <w:p w14:paraId="7E31DFDC" w14:textId="77777777" w:rsidR="007A4732" w:rsidRPr="00AD6497" w:rsidRDefault="007A4732" w:rsidP="007A4732">
      <w:pPr>
        <w:numPr>
          <w:ilvl w:val="0"/>
          <w:numId w:val="3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a DeMolay cape</w:t>
      </w:r>
    </w:p>
    <w:p w14:paraId="5A65F8CD" w14:textId="77777777" w:rsidR="007A4732" w:rsidRPr="00AD6497" w:rsidRDefault="007A4732" w:rsidP="007A4732">
      <w:pPr>
        <w:rPr>
          <w:rFonts w:ascii="Arial" w:hAnsi="Arial" w:cs="Arial"/>
        </w:rPr>
      </w:pPr>
    </w:p>
    <w:p w14:paraId="3CA68664" w14:textId="2499F335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25. _________________________ </w:t>
      </w:r>
      <w:r w:rsidR="00E57236">
        <w:rPr>
          <w:rFonts w:ascii="Arial" w:hAnsi="Arial" w:cs="Arial"/>
        </w:rPr>
        <w:t>can complement ritual work</w:t>
      </w:r>
      <w:r w:rsidR="00E57236">
        <w:rPr>
          <w:rFonts w:ascii="Arial" w:hAnsi="Arial" w:cs="Arial"/>
        </w:rPr>
        <w:br/>
      </w:r>
    </w:p>
    <w:p w14:paraId="5B7E6CF0" w14:textId="77777777" w:rsidR="007A4732" w:rsidRPr="00AD6497" w:rsidRDefault="007A4732" w:rsidP="007A4732">
      <w:pPr>
        <w:numPr>
          <w:ilvl w:val="0"/>
          <w:numId w:val="3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Horseplay</w:t>
      </w:r>
    </w:p>
    <w:p w14:paraId="1C261F63" w14:textId="77777777" w:rsidR="007A4732" w:rsidRPr="00AD6497" w:rsidRDefault="007A4732" w:rsidP="007A4732">
      <w:pPr>
        <w:numPr>
          <w:ilvl w:val="0"/>
          <w:numId w:val="3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Exercise</w:t>
      </w:r>
    </w:p>
    <w:p w14:paraId="7D8ED787" w14:textId="77777777" w:rsidR="007A4732" w:rsidRPr="00AD6497" w:rsidRDefault="007A4732" w:rsidP="007A4732">
      <w:pPr>
        <w:numPr>
          <w:ilvl w:val="0"/>
          <w:numId w:val="32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Music</w:t>
      </w:r>
    </w:p>
    <w:p w14:paraId="6BEF4994" w14:textId="3C9A84AC" w:rsidR="007A4732" w:rsidRPr="00AD6497" w:rsidRDefault="00E57236" w:rsidP="007A4732">
      <w:pPr>
        <w:numPr>
          <w:ilvl w:val="0"/>
          <w:numId w:val="32"/>
        </w:numPr>
        <w:rPr>
          <w:rFonts w:ascii="Arial" w:hAnsi="Arial" w:cs="Arial"/>
        </w:rPr>
      </w:pPr>
      <w:r>
        <w:rPr>
          <w:rFonts w:ascii="Arial" w:hAnsi="Arial" w:cs="Arial"/>
        </w:rPr>
        <w:t>Jazz Hands</w:t>
      </w:r>
    </w:p>
    <w:p w14:paraId="55E6B690" w14:textId="77777777" w:rsidR="007A4732" w:rsidRPr="00AD6497" w:rsidRDefault="007A4732" w:rsidP="007A4732">
      <w:pPr>
        <w:rPr>
          <w:rFonts w:ascii="Arial" w:hAnsi="Arial" w:cs="Arial"/>
        </w:rPr>
      </w:pPr>
    </w:p>
    <w:p w14:paraId="0EF69FA3" w14:textId="458FA83A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26. Which of the following is an exception allowing for DeMolay robes to be worn in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public? </w:t>
      </w:r>
    </w:p>
    <w:p w14:paraId="2656E438" w14:textId="77777777" w:rsidR="007A4732" w:rsidRPr="00AD6497" w:rsidRDefault="007A4732" w:rsidP="007A4732">
      <w:pPr>
        <w:rPr>
          <w:rFonts w:ascii="Arial" w:hAnsi="Arial" w:cs="Arial"/>
        </w:rPr>
      </w:pPr>
    </w:p>
    <w:p w14:paraId="6E7DEE11" w14:textId="77777777" w:rsidR="007A4732" w:rsidRPr="00AD6497" w:rsidRDefault="007A4732" w:rsidP="007A4732">
      <w:pPr>
        <w:numPr>
          <w:ilvl w:val="0"/>
          <w:numId w:val="18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public installation</w:t>
      </w:r>
    </w:p>
    <w:p w14:paraId="7022E514" w14:textId="77777777" w:rsidR="007A4732" w:rsidRPr="00AD6497" w:rsidRDefault="007A4732" w:rsidP="007A4732">
      <w:pPr>
        <w:numPr>
          <w:ilvl w:val="0"/>
          <w:numId w:val="18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at a funeral of a member</w:t>
      </w:r>
    </w:p>
    <w:p w14:paraId="05BB277B" w14:textId="77777777" w:rsidR="007A4732" w:rsidRPr="00AD6497" w:rsidRDefault="007A4732" w:rsidP="007A4732">
      <w:pPr>
        <w:numPr>
          <w:ilvl w:val="0"/>
          <w:numId w:val="18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the observance of an obligatory day</w:t>
      </w:r>
    </w:p>
    <w:p w14:paraId="77E64CDB" w14:textId="77777777" w:rsidR="007A4732" w:rsidRPr="00AD6497" w:rsidRDefault="007A4732" w:rsidP="007A4732">
      <w:pPr>
        <w:numPr>
          <w:ilvl w:val="0"/>
          <w:numId w:val="18"/>
        </w:numPr>
        <w:rPr>
          <w:rFonts w:ascii="Arial" w:hAnsi="Arial" w:cs="Arial"/>
        </w:rPr>
      </w:pPr>
      <w:proofErr w:type="gramStart"/>
      <w:r w:rsidRPr="00AD6497">
        <w:rPr>
          <w:rFonts w:ascii="Arial" w:hAnsi="Arial" w:cs="Arial"/>
        </w:rPr>
        <w:t>all of</w:t>
      </w:r>
      <w:proofErr w:type="gramEnd"/>
      <w:r w:rsidRPr="00AD6497">
        <w:rPr>
          <w:rFonts w:ascii="Arial" w:hAnsi="Arial" w:cs="Arial"/>
        </w:rPr>
        <w:t xml:space="preserve"> the above</w:t>
      </w:r>
    </w:p>
    <w:p w14:paraId="591F7015" w14:textId="77777777" w:rsidR="007A4732" w:rsidRPr="00AD6497" w:rsidRDefault="007A4732" w:rsidP="007A4732">
      <w:pPr>
        <w:rPr>
          <w:rFonts w:ascii="Arial" w:hAnsi="Arial" w:cs="Arial"/>
        </w:rPr>
      </w:pPr>
    </w:p>
    <w:p w14:paraId="261BBFA8" w14:textId="3E62AAA6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27. </w:t>
      </w:r>
      <w:r w:rsidR="00ED3AAD">
        <w:rPr>
          <w:rFonts w:ascii="Arial" w:hAnsi="Arial" w:cs="Arial"/>
        </w:rPr>
        <w:t xml:space="preserve">What are ways to improve your chapters communications? </w:t>
      </w:r>
    </w:p>
    <w:p w14:paraId="11944456" w14:textId="77777777" w:rsidR="007A4732" w:rsidRPr="00AD6497" w:rsidRDefault="007A4732" w:rsidP="007A4732">
      <w:pPr>
        <w:rPr>
          <w:rFonts w:ascii="Arial" w:hAnsi="Arial" w:cs="Arial"/>
        </w:rPr>
      </w:pPr>
    </w:p>
    <w:p w14:paraId="000E427B" w14:textId="6304A60F" w:rsidR="007A4732" w:rsidRPr="00AD6497" w:rsidRDefault="00ED3AAD" w:rsidP="007A4732">
      <w:pPr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A mailed newsletter</w:t>
      </w:r>
    </w:p>
    <w:p w14:paraId="3E1914BE" w14:textId="203812FD" w:rsidR="007A4732" w:rsidRPr="00AD6497" w:rsidRDefault="00ED3AAD" w:rsidP="007A4732">
      <w:pPr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 website </w:t>
      </w:r>
    </w:p>
    <w:p w14:paraId="633D8F5F" w14:textId="38D6ECFD" w:rsidR="007A4732" w:rsidRPr="00AD6497" w:rsidRDefault="00ED3AAD" w:rsidP="007A4732">
      <w:pPr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ess releases </w:t>
      </w:r>
    </w:p>
    <w:p w14:paraId="4BB20887" w14:textId="77777777" w:rsidR="007A4732" w:rsidRPr="00AD6497" w:rsidRDefault="007A4732" w:rsidP="007A4732">
      <w:pPr>
        <w:numPr>
          <w:ilvl w:val="0"/>
          <w:numId w:val="19"/>
        </w:numPr>
        <w:rPr>
          <w:rFonts w:ascii="Arial" w:hAnsi="Arial" w:cs="Arial"/>
        </w:rPr>
      </w:pPr>
      <w:proofErr w:type="gramStart"/>
      <w:r w:rsidRPr="00AD6497">
        <w:rPr>
          <w:rFonts w:ascii="Arial" w:hAnsi="Arial" w:cs="Arial"/>
        </w:rPr>
        <w:t>all of</w:t>
      </w:r>
      <w:proofErr w:type="gramEnd"/>
      <w:r w:rsidRPr="00AD6497">
        <w:rPr>
          <w:rFonts w:ascii="Arial" w:hAnsi="Arial" w:cs="Arial"/>
        </w:rPr>
        <w:t xml:space="preserve"> the above</w:t>
      </w:r>
    </w:p>
    <w:p w14:paraId="07FDF4CB" w14:textId="77777777" w:rsidR="007A4732" w:rsidRPr="00AD6497" w:rsidRDefault="007A4732" w:rsidP="007A4732">
      <w:pPr>
        <w:rPr>
          <w:rFonts w:ascii="Arial" w:hAnsi="Arial" w:cs="Arial"/>
        </w:rPr>
      </w:pPr>
    </w:p>
    <w:p w14:paraId="34A4C9BE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28. Which of the following is not a requirement to be eligible to join DeMolay? </w:t>
      </w:r>
    </w:p>
    <w:p w14:paraId="30DC4821" w14:textId="77777777" w:rsidR="007A4732" w:rsidRPr="00AD6497" w:rsidRDefault="007A4732" w:rsidP="007A4732">
      <w:pPr>
        <w:rPr>
          <w:rFonts w:ascii="Arial" w:hAnsi="Arial" w:cs="Arial"/>
        </w:rPr>
      </w:pPr>
    </w:p>
    <w:p w14:paraId="0DC7E61E" w14:textId="77777777" w:rsidR="007A4732" w:rsidRPr="00AD6497" w:rsidRDefault="007A4732" w:rsidP="007A4732">
      <w:pPr>
        <w:numPr>
          <w:ilvl w:val="0"/>
          <w:numId w:val="2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believe in a Supreme being</w:t>
      </w:r>
    </w:p>
    <w:p w14:paraId="48D3D55B" w14:textId="77777777" w:rsidR="007A4732" w:rsidRPr="00AD6497" w:rsidRDefault="007A4732" w:rsidP="007A4732">
      <w:pPr>
        <w:numPr>
          <w:ilvl w:val="0"/>
          <w:numId w:val="2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not yet reached the age of 21</w:t>
      </w:r>
    </w:p>
    <w:p w14:paraId="01ACD057" w14:textId="77777777" w:rsidR="007A4732" w:rsidRPr="00AD6497" w:rsidRDefault="007A4732" w:rsidP="007A4732">
      <w:pPr>
        <w:numPr>
          <w:ilvl w:val="0"/>
          <w:numId w:val="2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be of good moral character</w:t>
      </w:r>
    </w:p>
    <w:p w14:paraId="5DC149A2" w14:textId="77777777" w:rsidR="007A4732" w:rsidRPr="00AD6497" w:rsidRDefault="007A4732" w:rsidP="007A4732">
      <w:pPr>
        <w:numPr>
          <w:ilvl w:val="0"/>
          <w:numId w:val="20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be the son or relative of a Mason</w:t>
      </w:r>
    </w:p>
    <w:p w14:paraId="5B32B640" w14:textId="77777777" w:rsidR="007A4732" w:rsidRPr="00AD6497" w:rsidRDefault="007A4732" w:rsidP="007A4732">
      <w:pPr>
        <w:rPr>
          <w:rFonts w:ascii="Arial" w:hAnsi="Arial" w:cs="Arial"/>
        </w:rPr>
      </w:pPr>
    </w:p>
    <w:p w14:paraId="4386A365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29. Where is it appropriate to wear the DeMolay emblem? </w:t>
      </w:r>
    </w:p>
    <w:p w14:paraId="1F3733FB" w14:textId="77777777" w:rsidR="007A4732" w:rsidRPr="00AD6497" w:rsidRDefault="007A4732" w:rsidP="007A4732">
      <w:pPr>
        <w:rPr>
          <w:rFonts w:ascii="Arial" w:hAnsi="Arial" w:cs="Arial"/>
        </w:rPr>
      </w:pPr>
    </w:p>
    <w:p w14:paraId="23D1F94E" w14:textId="77777777" w:rsidR="007A4732" w:rsidRPr="00AD6497" w:rsidRDefault="007A4732" w:rsidP="007A4732">
      <w:pPr>
        <w:numPr>
          <w:ilvl w:val="0"/>
          <w:numId w:val="2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chool</w:t>
      </w:r>
    </w:p>
    <w:p w14:paraId="4955E600" w14:textId="77777777" w:rsidR="007A4732" w:rsidRPr="00AD6497" w:rsidRDefault="007A4732" w:rsidP="007A4732">
      <w:pPr>
        <w:numPr>
          <w:ilvl w:val="0"/>
          <w:numId w:val="2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at a Chapter meeting</w:t>
      </w:r>
    </w:p>
    <w:p w14:paraId="7F655E78" w14:textId="15A201AF" w:rsidR="007A4732" w:rsidRPr="00AD6497" w:rsidRDefault="00E57236" w:rsidP="007A4732">
      <w:pPr>
        <w:numPr>
          <w:ilvl w:val="0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>While volunteering</w:t>
      </w:r>
    </w:p>
    <w:p w14:paraId="6EE624F1" w14:textId="77777777" w:rsidR="007A4732" w:rsidRPr="00AD6497" w:rsidRDefault="007A4732" w:rsidP="007A4732">
      <w:pPr>
        <w:numPr>
          <w:ilvl w:val="0"/>
          <w:numId w:val="24"/>
        </w:numPr>
        <w:rPr>
          <w:rFonts w:ascii="Arial" w:hAnsi="Arial" w:cs="Arial"/>
        </w:rPr>
      </w:pPr>
      <w:proofErr w:type="gramStart"/>
      <w:r w:rsidRPr="00AD6497">
        <w:rPr>
          <w:rFonts w:ascii="Arial" w:hAnsi="Arial" w:cs="Arial"/>
        </w:rPr>
        <w:t>all of</w:t>
      </w:r>
      <w:proofErr w:type="gramEnd"/>
      <w:r w:rsidRPr="00AD6497">
        <w:rPr>
          <w:rFonts w:ascii="Arial" w:hAnsi="Arial" w:cs="Arial"/>
        </w:rPr>
        <w:t xml:space="preserve"> the above</w:t>
      </w:r>
    </w:p>
    <w:p w14:paraId="0E241B6E" w14:textId="77777777" w:rsidR="007A4732" w:rsidRDefault="007A4732" w:rsidP="007A4732">
      <w:pPr>
        <w:rPr>
          <w:rFonts w:ascii="Arial" w:hAnsi="Arial" w:cs="Arial"/>
        </w:rPr>
      </w:pPr>
    </w:p>
    <w:p w14:paraId="1A3CF167" w14:textId="77777777" w:rsidR="007A4732" w:rsidRPr="00AD6497" w:rsidRDefault="007A4732" w:rsidP="007A4732">
      <w:pPr>
        <w:rPr>
          <w:rFonts w:ascii="Arial" w:hAnsi="Arial" w:cs="Arial"/>
        </w:rPr>
      </w:pPr>
    </w:p>
    <w:p w14:paraId="094509D7" w14:textId="17C9D738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lastRenderedPageBreak/>
        <w:t xml:space="preserve">30. How many raps of a gavel are made to cause officers to rise? </w:t>
      </w:r>
      <w:r w:rsidR="00942847">
        <w:rPr>
          <w:rFonts w:ascii="Arial" w:hAnsi="Arial" w:cs="Arial"/>
        </w:rPr>
        <w:br/>
      </w:r>
    </w:p>
    <w:p w14:paraId="38973082" w14:textId="77777777" w:rsidR="007A4732" w:rsidRPr="00AD6497" w:rsidRDefault="007A4732" w:rsidP="007A4732">
      <w:pPr>
        <w:numPr>
          <w:ilvl w:val="0"/>
          <w:numId w:val="2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1</w:t>
      </w:r>
    </w:p>
    <w:p w14:paraId="1B2CB5EF" w14:textId="77777777" w:rsidR="007A4732" w:rsidRPr="00AD6497" w:rsidRDefault="007A4732" w:rsidP="007A4732">
      <w:pPr>
        <w:numPr>
          <w:ilvl w:val="0"/>
          <w:numId w:val="2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2</w:t>
      </w:r>
    </w:p>
    <w:p w14:paraId="1D4C48F9" w14:textId="77777777" w:rsidR="007A4732" w:rsidRPr="00AD6497" w:rsidRDefault="007A4732" w:rsidP="007A4732">
      <w:pPr>
        <w:numPr>
          <w:ilvl w:val="0"/>
          <w:numId w:val="2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4</w:t>
      </w:r>
    </w:p>
    <w:p w14:paraId="12984650" w14:textId="77777777" w:rsidR="007A4732" w:rsidRPr="00AD6497" w:rsidRDefault="007A4732" w:rsidP="007A4732">
      <w:pPr>
        <w:numPr>
          <w:ilvl w:val="0"/>
          <w:numId w:val="21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3</w:t>
      </w:r>
    </w:p>
    <w:p w14:paraId="76CE13F8" w14:textId="77777777" w:rsidR="007A4732" w:rsidRPr="00AD6497" w:rsidRDefault="007A4732" w:rsidP="007A4732">
      <w:pPr>
        <w:rPr>
          <w:rFonts w:ascii="Arial" w:hAnsi="Arial" w:cs="Arial"/>
        </w:rPr>
      </w:pPr>
    </w:p>
    <w:p w14:paraId="086416B8" w14:textId="1EADF34A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31. </w:t>
      </w:r>
      <w:r w:rsidR="00ED3AAD">
        <w:rPr>
          <w:rFonts w:ascii="Arial" w:hAnsi="Arial" w:cs="Arial"/>
        </w:rPr>
        <w:t>The number of members present to transact business is called?</w:t>
      </w:r>
      <w:r w:rsidR="00942847">
        <w:rPr>
          <w:rFonts w:ascii="Arial" w:hAnsi="Arial" w:cs="Arial"/>
        </w:rPr>
        <w:br/>
      </w:r>
    </w:p>
    <w:p w14:paraId="02C85795" w14:textId="71C1D325" w:rsidR="007A4732" w:rsidRPr="00AD6497" w:rsidRDefault="00ED3AAD" w:rsidP="007A4732">
      <w:pPr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A meeting</w:t>
      </w:r>
    </w:p>
    <w:p w14:paraId="5AD48E39" w14:textId="138B8C4B" w:rsidR="007A4732" w:rsidRPr="00AD6497" w:rsidRDefault="00ED3AAD" w:rsidP="007A4732">
      <w:pPr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 quorum </w:t>
      </w:r>
    </w:p>
    <w:p w14:paraId="27610929" w14:textId="69B2A9D7" w:rsidR="007A4732" w:rsidRPr="00AD6497" w:rsidRDefault="00ED3AAD" w:rsidP="007A4732">
      <w:pPr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A delegation</w:t>
      </w:r>
    </w:p>
    <w:p w14:paraId="50A93C51" w14:textId="704FBD42" w:rsidR="007A4732" w:rsidRPr="00AD6497" w:rsidRDefault="00ED3AAD" w:rsidP="007A4732">
      <w:pPr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A group</w:t>
      </w:r>
    </w:p>
    <w:p w14:paraId="077BC1C7" w14:textId="77777777" w:rsidR="007A4732" w:rsidRPr="00AD6497" w:rsidRDefault="007A4732" w:rsidP="007A4732">
      <w:pPr>
        <w:rPr>
          <w:rFonts w:ascii="Arial" w:hAnsi="Arial" w:cs="Arial"/>
        </w:rPr>
      </w:pPr>
    </w:p>
    <w:p w14:paraId="03D76A34" w14:textId="29D6005E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32. To be eligible for membership into the Order of DeMolay, a young man must</w:t>
      </w:r>
      <w:r w:rsidR="00942847"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________________________. </w:t>
      </w:r>
    </w:p>
    <w:p w14:paraId="7A11F5A6" w14:textId="77777777" w:rsidR="007A4732" w:rsidRPr="00AD6497" w:rsidRDefault="007A4732" w:rsidP="007A4732">
      <w:pPr>
        <w:rPr>
          <w:rFonts w:ascii="Arial" w:hAnsi="Arial" w:cs="Arial"/>
        </w:rPr>
      </w:pPr>
    </w:p>
    <w:p w14:paraId="7B091663" w14:textId="666426F3" w:rsidR="007A4732" w:rsidRPr="00AD6497" w:rsidRDefault="007A4732" w:rsidP="007A4732">
      <w:pPr>
        <w:numPr>
          <w:ilvl w:val="0"/>
          <w:numId w:val="2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Have passed his 12</w:t>
      </w:r>
      <w:r w:rsidRPr="00AD6497">
        <w:rPr>
          <w:rFonts w:ascii="Arial" w:hAnsi="Arial" w:cs="Arial"/>
          <w:vertAlign w:val="superscript"/>
        </w:rPr>
        <w:t>th</w:t>
      </w:r>
      <w:r w:rsidRPr="00AD6497">
        <w:rPr>
          <w:rFonts w:ascii="Arial" w:hAnsi="Arial" w:cs="Arial"/>
        </w:rPr>
        <w:t xml:space="preserve"> birthday</w:t>
      </w:r>
    </w:p>
    <w:p w14:paraId="26ACC050" w14:textId="3E1C701B" w:rsidR="007A4732" w:rsidRDefault="007A4732" w:rsidP="007A4732">
      <w:pPr>
        <w:numPr>
          <w:ilvl w:val="0"/>
          <w:numId w:val="2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Not reached his 21</w:t>
      </w:r>
      <w:r w:rsidRPr="00AD6497">
        <w:rPr>
          <w:rFonts w:ascii="Arial" w:hAnsi="Arial" w:cs="Arial"/>
          <w:vertAlign w:val="superscript"/>
        </w:rPr>
        <w:t>st</w:t>
      </w:r>
      <w:r w:rsidRPr="00AD6497">
        <w:rPr>
          <w:rFonts w:ascii="Arial" w:hAnsi="Arial" w:cs="Arial"/>
        </w:rPr>
        <w:t xml:space="preserve"> birthday</w:t>
      </w:r>
    </w:p>
    <w:p w14:paraId="6405A1A2" w14:textId="209BC99B" w:rsidR="00ED3AAD" w:rsidRPr="00AD6497" w:rsidRDefault="00ED3AAD" w:rsidP="007A4732">
      <w:pPr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Be of good moral character</w:t>
      </w:r>
    </w:p>
    <w:p w14:paraId="4C5A89B7" w14:textId="77777777" w:rsidR="007A4732" w:rsidRPr="00AD6497" w:rsidRDefault="007A4732" w:rsidP="007A4732">
      <w:pPr>
        <w:numPr>
          <w:ilvl w:val="0"/>
          <w:numId w:val="23"/>
        </w:numPr>
        <w:rPr>
          <w:rFonts w:ascii="Arial" w:hAnsi="Arial" w:cs="Arial"/>
        </w:rPr>
      </w:pPr>
      <w:proofErr w:type="gramStart"/>
      <w:r w:rsidRPr="00AD6497">
        <w:rPr>
          <w:rFonts w:ascii="Arial" w:hAnsi="Arial" w:cs="Arial"/>
        </w:rPr>
        <w:t>All of</w:t>
      </w:r>
      <w:proofErr w:type="gramEnd"/>
      <w:r w:rsidRPr="00AD6497">
        <w:rPr>
          <w:rFonts w:ascii="Arial" w:hAnsi="Arial" w:cs="Arial"/>
        </w:rPr>
        <w:t xml:space="preserve"> the above</w:t>
      </w:r>
    </w:p>
    <w:p w14:paraId="4862045A" w14:textId="77777777" w:rsidR="007A4732" w:rsidRPr="00AD6497" w:rsidRDefault="007A4732" w:rsidP="007A4732">
      <w:pPr>
        <w:rPr>
          <w:rFonts w:ascii="Arial" w:hAnsi="Arial" w:cs="Arial"/>
        </w:rPr>
      </w:pPr>
    </w:p>
    <w:p w14:paraId="734DC67C" w14:textId="4AC08B7A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33. Every Chapter must adopt uniform _____________________ as set forth in the DI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Rules and Regulations. </w:t>
      </w:r>
    </w:p>
    <w:p w14:paraId="09C4826E" w14:textId="77777777" w:rsidR="007A4732" w:rsidRPr="00AD6497" w:rsidRDefault="007A4732" w:rsidP="007A4732">
      <w:pPr>
        <w:rPr>
          <w:rFonts w:ascii="Arial" w:hAnsi="Arial" w:cs="Arial"/>
        </w:rPr>
      </w:pPr>
    </w:p>
    <w:p w14:paraId="52CC6158" w14:textId="77777777" w:rsidR="007A4732" w:rsidRPr="00AD6497" w:rsidRDefault="007A4732" w:rsidP="007A4732">
      <w:pPr>
        <w:numPr>
          <w:ilvl w:val="0"/>
          <w:numId w:val="3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dress codes</w:t>
      </w:r>
    </w:p>
    <w:p w14:paraId="05BF4D55" w14:textId="77777777" w:rsidR="007A4732" w:rsidRPr="00AD6497" w:rsidRDefault="007A4732" w:rsidP="007A4732">
      <w:pPr>
        <w:numPr>
          <w:ilvl w:val="0"/>
          <w:numId w:val="3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bylaws</w:t>
      </w:r>
    </w:p>
    <w:p w14:paraId="1706599F" w14:textId="77777777" w:rsidR="007A4732" w:rsidRPr="00AD6497" w:rsidRDefault="007A4732" w:rsidP="007A4732">
      <w:pPr>
        <w:numPr>
          <w:ilvl w:val="0"/>
          <w:numId w:val="3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Ritual parts</w:t>
      </w:r>
    </w:p>
    <w:p w14:paraId="69A8F4E3" w14:textId="77777777" w:rsidR="007A4732" w:rsidRPr="00AD6497" w:rsidRDefault="007A4732" w:rsidP="007A4732">
      <w:pPr>
        <w:numPr>
          <w:ilvl w:val="0"/>
          <w:numId w:val="33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payment plans</w:t>
      </w:r>
    </w:p>
    <w:p w14:paraId="11C79749" w14:textId="77777777" w:rsidR="007A4732" w:rsidRPr="00AD6497" w:rsidRDefault="007A4732" w:rsidP="007A4732">
      <w:pPr>
        <w:rPr>
          <w:rFonts w:ascii="Arial" w:hAnsi="Arial" w:cs="Arial"/>
        </w:rPr>
      </w:pPr>
    </w:p>
    <w:p w14:paraId="310397CC" w14:textId="3966AE9A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34. </w:t>
      </w:r>
      <w:r w:rsidR="00A916B5">
        <w:rPr>
          <w:rFonts w:ascii="Arial" w:hAnsi="Arial" w:cs="Arial"/>
        </w:rPr>
        <w:t xml:space="preserve">According to the </w:t>
      </w:r>
      <w:r w:rsidR="00E57236">
        <w:rPr>
          <w:rFonts w:ascii="Arial" w:hAnsi="Arial" w:cs="Arial"/>
        </w:rPr>
        <w:t>Handbook</w:t>
      </w:r>
      <w:r w:rsidR="00A916B5">
        <w:rPr>
          <w:rFonts w:ascii="Arial" w:hAnsi="Arial" w:cs="Arial"/>
        </w:rPr>
        <w:t>, t</w:t>
      </w:r>
      <w:r w:rsidRPr="00AD6497">
        <w:rPr>
          <w:rFonts w:ascii="Arial" w:hAnsi="Arial" w:cs="Arial"/>
        </w:rPr>
        <w:t xml:space="preserve">he special membership class concept </w:t>
      </w:r>
      <w:proofErr w:type="gramStart"/>
      <w:r w:rsidRPr="00AD6497">
        <w:rPr>
          <w:rFonts w:ascii="Arial" w:hAnsi="Arial" w:cs="Arial"/>
        </w:rPr>
        <w:t>honors __</w:t>
      </w:r>
      <w:proofErr w:type="gramEnd"/>
      <w:r w:rsidRPr="00AD6497">
        <w:rPr>
          <w:rFonts w:ascii="Arial" w:hAnsi="Arial" w:cs="Arial"/>
        </w:rPr>
        <w:t>______</w:t>
      </w:r>
      <w:r w:rsidR="00A916B5">
        <w:rPr>
          <w:rFonts w:ascii="Arial" w:hAnsi="Arial" w:cs="Arial"/>
        </w:rPr>
        <w:t>. However, anyone can be honored during the special membership class.</w:t>
      </w:r>
      <w:r w:rsidRPr="00AD6497">
        <w:rPr>
          <w:rFonts w:ascii="Arial" w:hAnsi="Arial" w:cs="Arial"/>
        </w:rPr>
        <w:t xml:space="preserve"> </w:t>
      </w:r>
    </w:p>
    <w:p w14:paraId="71E34380" w14:textId="77777777" w:rsidR="007A4732" w:rsidRPr="00AD6497" w:rsidRDefault="007A4732" w:rsidP="007A4732">
      <w:pPr>
        <w:rPr>
          <w:rFonts w:ascii="Arial" w:hAnsi="Arial" w:cs="Arial"/>
        </w:rPr>
      </w:pPr>
    </w:p>
    <w:p w14:paraId="36A16FE6" w14:textId="77777777" w:rsidR="007A4732" w:rsidRPr="00AD6497" w:rsidRDefault="007A4732" w:rsidP="007A4732">
      <w:pPr>
        <w:numPr>
          <w:ilvl w:val="0"/>
          <w:numId w:val="3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branches of Masonry</w:t>
      </w:r>
    </w:p>
    <w:p w14:paraId="6A4EA1B2" w14:textId="77777777" w:rsidR="007A4732" w:rsidRPr="00AD6497" w:rsidRDefault="007A4732" w:rsidP="007A4732">
      <w:pPr>
        <w:numPr>
          <w:ilvl w:val="0"/>
          <w:numId w:val="3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specific Advisors</w:t>
      </w:r>
    </w:p>
    <w:p w14:paraId="659E0D04" w14:textId="77777777" w:rsidR="007A4732" w:rsidRPr="00AD6497" w:rsidRDefault="007A4732" w:rsidP="007A4732">
      <w:pPr>
        <w:numPr>
          <w:ilvl w:val="0"/>
          <w:numId w:val="3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community officials</w:t>
      </w:r>
    </w:p>
    <w:p w14:paraId="7B664D1C" w14:textId="77777777" w:rsidR="007A4732" w:rsidRPr="00AD6497" w:rsidRDefault="007A4732" w:rsidP="007A4732">
      <w:pPr>
        <w:numPr>
          <w:ilvl w:val="0"/>
          <w:numId w:val="34"/>
        </w:numPr>
        <w:rPr>
          <w:rFonts w:ascii="Arial" w:hAnsi="Arial" w:cs="Arial"/>
        </w:rPr>
      </w:pPr>
      <w:r w:rsidRPr="00AD6497">
        <w:rPr>
          <w:rFonts w:ascii="Arial" w:hAnsi="Arial" w:cs="Arial"/>
        </w:rPr>
        <w:t>parents</w:t>
      </w:r>
    </w:p>
    <w:p w14:paraId="1EA91247" w14:textId="77777777" w:rsidR="007A4732" w:rsidRDefault="007A4732" w:rsidP="007A4732">
      <w:pPr>
        <w:rPr>
          <w:rFonts w:ascii="Arial" w:hAnsi="Arial" w:cs="Arial"/>
        </w:rPr>
      </w:pPr>
    </w:p>
    <w:p w14:paraId="572EDEDF" w14:textId="77777777" w:rsidR="007A4732" w:rsidRPr="00C904DA" w:rsidRDefault="007A4732" w:rsidP="007A4732">
      <w:pPr>
        <w:rPr>
          <w:rFonts w:ascii="Arial" w:hAnsi="Arial" w:cs="Arial"/>
          <w:b/>
        </w:rPr>
      </w:pPr>
      <w:r w:rsidRPr="00D23C27">
        <w:rPr>
          <w:rFonts w:ascii="Arial" w:hAnsi="Arial" w:cs="Arial"/>
          <w:b/>
        </w:rPr>
        <w:t>The following</w:t>
      </w:r>
      <w:r>
        <w:rPr>
          <w:rFonts w:ascii="Arial" w:hAnsi="Arial" w:cs="Arial"/>
          <w:b/>
        </w:rPr>
        <w:t xml:space="preserve"> questions are true / false.</w:t>
      </w:r>
    </w:p>
    <w:p w14:paraId="3C28E9E1" w14:textId="77777777" w:rsidR="007A4732" w:rsidRDefault="007A4732" w:rsidP="007A4732">
      <w:pPr>
        <w:rPr>
          <w:rFonts w:ascii="Arial" w:hAnsi="Arial" w:cs="Arial"/>
        </w:rPr>
      </w:pPr>
    </w:p>
    <w:p w14:paraId="08A1208D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35. The Advisory Council may not authorize a Chapter’s funds to be spent for a gift. </w:t>
      </w:r>
    </w:p>
    <w:p w14:paraId="286A8376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19420F3A" w14:textId="45673698" w:rsidR="007A4732" w:rsidRDefault="007A4732" w:rsidP="007A4732">
      <w:pPr>
        <w:rPr>
          <w:rFonts w:ascii="Arial" w:hAnsi="Arial" w:cs="Arial"/>
        </w:rPr>
      </w:pPr>
    </w:p>
    <w:p w14:paraId="23A64461" w14:textId="77777777" w:rsidR="00942847" w:rsidRPr="00AD6497" w:rsidRDefault="00942847" w:rsidP="007A4732">
      <w:pPr>
        <w:rPr>
          <w:rFonts w:ascii="Arial" w:hAnsi="Arial" w:cs="Arial"/>
        </w:rPr>
      </w:pPr>
    </w:p>
    <w:p w14:paraId="164ED0E1" w14:textId="23961869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36. Chapter bylaws may be adopted if they are consistent with DeMolay International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Statutes / Rules and Regulations. </w:t>
      </w:r>
    </w:p>
    <w:p w14:paraId="68B0130A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lastRenderedPageBreak/>
        <w:t>T</w:t>
      </w:r>
      <w:r w:rsidRPr="00AD6497">
        <w:rPr>
          <w:rFonts w:ascii="Arial" w:hAnsi="Arial" w:cs="Arial"/>
        </w:rPr>
        <w:tab/>
        <w:t>F</w:t>
      </w:r>
    </w:p>
    <w:p w14:paraId="70F8EF49" w14:textId="77777777" w:rsidR="007A4732" w:rsidRPr="00AD6497" w:rsidRDefault="007A4732" w:rsidP="007A4732">
      <w:pPr>
        <w:rPr>
          <w:rFonts w:ascii="Arial" w:hAnsi="Arial" w:cs="Arial"/>
        </w:rPr>
      </w:pPr>
    </w:p>
    <w:p w14:paraId="1900BC28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37. The word of the day is selected by the Senior Councilor. </w:t>
      </w:r>
    </w:p>
    <w:p w14:paraId="4C3F0F17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2A32C6EA" w14:textId="77777777" w:rsidR="007A4732" w:rsidRPr="00AD6497" w:rsidRDefault="007A4732" w:rsidP="007A4732">
      <w:pPr>
        <w:rPr>
          <w:rFonts w:ascii="Arial" w:hAnsi="Arial" w:cs="Arial"/>
        </w:rPr>
      </w:pPr>
    </w:p>
    <w:p w14:paraId="7905C583" w14:textId="57FC33FB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38. The Advisory Council of a Chapter has the authority to declare an applicant elected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or rejected. </w:t>
      </w:r>
    </w:p>
    <w:p w14:paraId="6D772FDE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10744C77" w14:textId="4FC32650" w:rsidR="007A4732" w:rsidRPr="00AD6497" w:rsidRDefault="007A4732" w:rsidP="007A4732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 w:rsidRPr="00AD6497">
        <w:rPr>
          <w:rFonts w:ascii="Arial" w:hAnsi="Arial" w:cs="Arial"/>
        </w:rPr>
        <w:t>39. The first set of Chapter officers may either be selected by the Advisory Council or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elected by the candidates. </w:t>
      </w:r>
    </w:p>
    <w:p w14:paraId="58A62B99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79E37986" w14:textId="77777777" w:rsidR="007A4732" w:rsidRPr="00AD6497" w:rsidRDefault="007A4732" w:rsidP="007A4732">
      <w:pPr>
        <w:rPr>
          <w:rFonts w:ascii="Arial" w:hAnsi="Arial" w:cs="Arial"/>
        </w:rPr>
      </w:pPr>
    </w:p>
    <w:p w14:paraId="26BA0DEE" w14:textId="77777777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40. All candidates must pay the initiation fee before receiving the degrees. </w:t>
      </w:r>
    </w:p>
    <w:p w14:paraId="4AB52DDD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23AD5F4A" w14:textId="77777777" w:rsidR="007A4732" w:rsidRPr="00AD6497" w:rsidRDefault="007A4732" w:rsidP="007A4732">
      <w:pPr>
        <w:rPr>
          <w:rFonts w:ascii="Arial" w:hAnsi="Arial" w:cs="Arial"/>
        </w:rPr>
      </w:pPr>
    </w:p>
    <w:p w14:paraId="4D2D51DB" w14:textId="32C3F216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41. When the Chapter has ordered a ballot, the presiding officer has no right to stop or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postpone it based on someone’s private request. </w:t>
      </w:r>
    </w:p>
    <w:p w14:paraId="5EAA0C55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3CA8078C" w14:textId="77777777" w:rsidR="007A4732" w:rsidRPr="00AD6497" w:rsidRDefault="007A4732" w:rsidP="007A4732">
      <w:pPr>
        <w:rPr>
          <w:rFonts w:ascii="Arial" w:hAnsi="Arial" w:cs="Arial"/>
        </w:rPr>
      </w:pPr>
    </w:p>
    <w:p w14:paraId="15366A91" w14:textId="676A62CD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42. An Almoner’s Fund is meant to provide charitable relief to a distressed or ill member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or his family. </w:t>
      </w:r>
    </w:p>
    <w:p w14:paraId="63A2F4F2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7D9BD18F" w14:textId="4FB8855C" w:rsidR="007A4732" w:rsidRPr="00AD6497" w:rsidRDefault="007A4732" w:rsidP="007A4732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 w:rsidRPr="00AD6497">
        <w:rPr>
          <w:rFonts w:ascii="Arial" w:hAnsi="Arial" w:cs="Arial"/>
        </w:rPr>
        <w:t>43. Only elected officers of the Chapter have a right to vote and speak on any issues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 xml:space="preserve">facing the Chapter. </w:t>
      </w:r>
    </w:p>
    <w:p w14:paraId="5DC35F7F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2B33716A" w14:textId="77777777" w:rsidR="007A4732" w:rsidRPr="00AD6497" w:rsidRDefault="007A4732" w:rsidP="007A4732">
      <w:pPr>
        <w:rPr>
          <w:rFonts w:ascii="Arial" w:hAnsi="Arial" w:cs="Arial"/>
        </w:rPr>
      </w:pPr>
    </w:p>
    <w:p w14:paraId="6F92C705" w14:textId="7FB46908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44. The official </w:t>
      </w:r>
      <w:r w:rsidR="00ED3AAD">
        <w:rPr>
          <w:rFonts w:ascii="Arial" w:hAnsi="Arial" w:cs="Arial"/>
        </w:rPr>
        <w:t xml:space="preserve">recording of a chapter meeting are called the minutes? </w:t>
      </w:r>
    </w:p>
    <w:p w14:paraId="6CEA1103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6A9B8637" w14:textId="77777777" w:rsidR="007A4732" w:rsidRPr="00AD6497" w:rsidRDefault="007A4732" w:rsidP="007A4732">
      <w:pPr>
        <w:rPr>
          <w:rFonts w:ascii="Arial" w:hAnsi="Arial" w:cs="Arial"/>
        </w:rPr>
      </w:pPr>
    </w:p>
    <w:p w14:paraId="6B78DBFF" w14:textId="74B703A1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>45. It is mandatory that each DeMolay Chapter establish a Life Membership Plan for all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="00BE52FB">
        <w:rPr>
          <w:rFonts w:ascii="Arial" w:hAnsi="Arial" w:cs="Arial"/>
        </w:rPr>
        <w:t xml:space="preserve">new </w:t>
      </w:r>
      <w:proofErr w:type="gramStart"/>
      <w:r w:rsidR="00BE52FB">
        <w:rPr>
          <w:rFonts w:ascii="Arial" w:hAnsi="Arial" w:cs="Arial"/>
        </w:rPr>
        <w:t xml:space="preserve">members </w:t>
      </w:r>
      <w:r w:rsidRPr="00AD6497">
        <w:rPr>
          <w:rFonts w:ascii="Arial" w:hAnsi="Arial" w:cs="Arial"/>
        </w:rPr>
        <w:t>.</w:t>
      </w:r>
      <w:proofErr w:type="gramEnd"/>
      <w:r w:rsidRPr="00AD6497">
        <w:rPr>
          <w:rFonts w:ascii="Arial" w:hAnsi="Arial" w:cs="Arial"/>
        </w:rPr>
        <w:t xml:space="preserve"> </w:t>
      </w:r>
    </w:p>
    <w:p w14:paraId="169CB4AF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7E6DA475" w14:textId="784C530B" w:rsidR="007A4732" w:rsidRPr="00AD6497" w:rsidRDefault="00942847" w:rsidP="007A4732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7A4732" w:rsidRPr="00AD6497">
        <w:rPr>
          <w:rFonts w:ascii="Arial" w:hAnsi="Arial" w:cs="Arial"/>
        </w:rPr>
        <w:t>46. Immediately after opening the Chapter, the first suggested business item is to ask</w:t>
      </w:r>
      <w:r w:rsidR="007A4732"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="007A4732" w:rsidRPr="00AD6497">
        <w:rPr>
          <w:rFonts w:ascii="Arial" w:hAnsi="Arial" w:cs="Arial"/>
        </w:rPr>
        <w:t xml:space="preserve">for a Sickness and Distress report. </w:t>
      </w:r>
    </w:p>
    <w:p w14:paraId="46B5B615" w14:textId="5AD743C9" w:rsidR="007A4732" w:rsidRPr="00AD6497" w:rsidRDefault="007A4732" w:rsidP="00942847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  <w:r w:rsidR="00942847">
        <w:rPr>
          <w:rFonts w:ascii="Arial" w:hAnsi="Arial" w:cs="Arial"/>
        </w:rPr>
        <w:br/>
      </w:r>
      <w:r w:rsidR="00942847">
        <w:rPr>
          <w:rFonts w:ascii="Arial" w:hAnsi="Arial" w:cs="Arial"/>
        </w:rPr>
        <w:br/>
      </w:r>
      <w:r w:rsidRPr="00AD6497">
        <w:rPr>
          <w:rFonts w:ascii="Arial" w:hAnsi="Arial" w:cs="Arial"/>
        </w:rPr>
        <w:t>47. To apply for membership in DeMolay, prospects must complete a Medical Release</w:t>
      </w:r>
      <w:r>
        <w:rPr>
          <w:rFonts w:ascii="Arial" w:hAnsi="Arial" w:cs="Arial"/>
        </w:rPr>
        <w:br/>
      </w:r>
      <w:r w:rsidR="00FD1807">
        <w:rPr>
          <w:rFonts w:ascii="Arial" w:hAnsi="Arial" w:cs="Arial"/>
        </w:rPr>
        <w:t xml:space="preserve"> </w:t>
      </w:r>
      <w:r w:rsidRPr="00AD6497">
        <w:rPr>
          <w:rFonts w:ascii="Arial" w:hAnsi="Arial" w:cs="Arial"/>
        </w:rPr>
        <w:t>Form.</w:t>
      </w:r>
    </w:p>
    <w:p w14:paraId="0FF63A28" w14:textId="569E0B70" w:rsidR="007A4732" w:rsidRPr="00AD6497" w:rsidRDefault="007A4732" w:rsidP="00942847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  <w:r w:rsidR="00942847">
        <w:rPr>
          <w:rFonts w:ascii="Arial" w:hAnsi="Arial" w:cs="Arial"/>
        </w:rPr>
        <w:br/>
      </w:r>
      <w:r w:rsidR="00942847">
        <w:rPr>
          <w:rFonts w:ascii="Arial" w:hAnsi="Arial" w:cs="Arial"/>
        </w:rPr>
        <w:br/>
      </w:r>
      <w:r w:rsidRPr="00AD6497">
        <w:rPr>
          <w:rFonts w:ascii="Arial" w:hAnsi="Arial" w:cs="Arial"/>
        </w:rPr>
        <w:t xml:space="preserve">48. </w:t>
      </w:r>
      <w:r w:rsidR="00942847">
        <w:rPr>
          <w:rFonts w:ascii="Arial" w:hAnsi="Arial" w:cs="Arial"/>
        </w:rPr>
        <w:t>DeMolays who understand what DeMolay is and has to offer others are the best at properly explain what our Order has to offer.</w:t>
      </w:r>
    </w:p>
    <w:p w14:paraId="7421BC49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5B3651C8" w14:textId="77777777" w:rsidR="007A4732" w:rsidRPr="00AD6497" w:rsidRDefault="007A4732" w:rsidP="007A4732">
      <w:pPr>
        <w:rPr>
          <w:rFonts w:ascii="Arial" w:hAnsi="Arial" w:cs="Arial"/>
        </w:rPr>
      </w:pPr>
    </w:p>
    <w:p w14:paraId="4DEC3AA0" w14:textId="0829A3DA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49. </w:t>
      </w:r>
      <w:proofErr w:type="gramStart"/>
      <w:r w:rsidRPr="00AD6497">
        <w:rPr>
          <w:rFonts w:ascii="Arial" w:hAnsi="Arial" w:cs="Arial"/>
        </w:rPr>
        <w:t xml:space="preserve">Fifteen and sixteen year </w:t>
      </w:r>
      <w:r w:rsidR="004938BC" w:rsidRPr="00AD6497">
        <w:rPr>
          <w:rFonts w:ascii="Arial" w:hAnsi="Arial" w:cs="Arial"/>
        </w:rPr>
        <w:t>olds</w:t>
      </w:r>
      <w:proofErr w:type="gramEnd"/>
      <w:r w:rsidRPr="00AD6497">
        <w:rPr>
          <w:rFonts w:ascii="Arial" w:hAnsi="Arial" w:cs="Arial"/>
        </w:rPr>
        <w:t xml:space="preserve"> are </w:t>
      </w:r>
      <w:r w:rsidR="004938BC">
        <w:rPr>
          <w:rFonts w:ascii="Arial" w:hAnsi="Arial" w:cs="Arial"/>
        </w:rPr>
        <w:t>the only</w:t>
      </w:r>
      <w:r w:rsidRPr="00AD6497">
        <w:rPr>
          <w:rFonts w:ascii="Arial" w:hAnsi="Arial" w:cs="Arial"/>
        </w:rPr>
        <w:t xml:space="preserve"> future source of prospective members. </w:t>
      </w:r>
    </w:p>
    <w:p w14:paraId="7A91E536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4A1347B2" w14:textId="77777777" w:rsidR="007A4732" w:rsidRPr="00AD6497" w:rsidRDefault="007A4732" w:rsidP="007A4732">
      <w:pPr>
        <w:rPr>
          <w:rFonts w:ascii="Arial" w:hAnsi="Arial" w:cs="Arial"/>
        </w:rPr>
      </w:pPr>
    </w:p>
    <w:p w14:paraId="60B253E6" w14:textId="705CA629" w:rsidR="007A4732" w:rsidRPr="00AD6497" w:rsidRDefault="007A4732" w:rsidP="007A4732">
      <w:pPr>
        <w:rPr>
          <w:rFonts w:ascii="Arial" w:hAnsi="Arial" w:cs="Arial"/>
        </w:rPr>
      </w:pPr>
      <w:r w:rsidRPr="00AD6497">
        <w:rPr>
          <w:rFonts w:ascii="Arial" w:hAnsi="Arial" w:cs="Arial"/>
        </w:rPr>
        <w:t xml:space="preserve">50. Chapter Officers </w:t>
      </w:r>
      <w:r w:rsidR="00E66C08">
        <w:rPr>
          <w:rFonts w:ascii="Arial" w:hAnsi="Arial" w:cs="Arial"/>
        </w:rPr>
        <w:t xml:space="preserve">(both elected and appointed) </w:t>
      </w:r>
      <w:r w:rsidRPr="00AD6497">
        <w:rPr>
          <w:rFonts w:ascii="Arial" w:hAnsi="Arial" w:cs="Arial"/>
        </w:rPr>
        <w:t xml:space="preserve">should make it a point to arrive for a DeMolay </w:t>
      </w:r>
      <w:r w:rsidR="00E66C08">
        <w:rPr>
          <w:rFonts w:ascii="Arial" w:hAnsi="Arial" w:cs="Arial"/>
        </w:rPr>
        <w:t xml:space="preserve">meeting </w:t>
      </w:r>
      <w:r w:rsidR="002A341D">
        <w:rPr>
          <w:rFonts w:ascii="Arial" w:hAnsi="Arial" w:cs="Arial"/>
        </w:rPr>
        <w:t xml:space="preserve">well ahead of the scheduled time </w:t>
      </w:r>
      <w:r w:rsidR="004938BC">
        <w:rPr>
          <w:rFonts w:ascii="Arial" w:hAnsi="Arial" w:cs="Arial"/>
        </w:rPr>
        <w:t>so as to provide leadership and example on how a meeting room should be properly set up</w:t>
      </w:r>
      <w:r w:rsidRPr="00AD6497">
        <w:rPr>
          <w:rFonts w:ascii="Arial" w:hAnsi="Arial" w:cs="Arial"/>
        </w:rPr>
        <w:t>.</w:t>
      </w:r>
    </w:p>
    <w:p w14:paraId="34498F66" w14:textId="77777777" w:rsidR="007A4732" w:rsidRPr="00AD6497" w:rsidRDefault="007A4732" w:rsidP="007A4732">
      <w:pPr>
        <w:ind w:firstLine="720"/>
        <w:rPr>
          <w:rFonts w:ascii="Arial" w:hAnsi="Arial" w:cs="Arial"/>
        </w:rPr>
      </w:pPr>
      <w:r w:rsidRPr="00AD6497">
        <w:rPr>
          <w:rFonts w:ascii="Arial" w:hAnsi="Arial" w:cs="Arial"/>
        </w:rPr>
        <w:t>T</w:t>
      </w:r>
      <w:r w:rsidRPr="00AD6497">
        <w:rPr>
          <w:rFonts w:ascii="Arial" w:hAnsi="Arial" w:cs="Arial"/>
        </w:rPr>
        <w:tab/>
        <w:t>F</w:t>
      </w:r>
    </w:p>
    <w:p w14:paraId="050F04AA" w14:textId="77777777" w:rsidR="007A4732" w:rsidRPr="00211D2F" w:rsidRDefault="007A4732" w:rsidP="007A4732">
      <w:pPr>
        <w:rPr>
          <w:rFonts w:ascii="Arial" w:hAnsi="Arial" w:cs="Arial"/>
        </w:rPr>
      </w:pPr>
    </w:p>
    <w:p w14:paraId="2C32A19C" w14:textId="77777777" w:rsidR="00000000" w:rsidRDefault="00000000"/>
    <w:sectPr w:rsidR="006034D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BC427" w14:textId="77777777" w:rsidR="006157AD" w:rsidRDefault="006157AD" w:rsidP="00AF587C">
      <w:r>
        <w:separator/>
      </w:r>
    </w:p>
  </w:endnote>
  <w:endnote w:type="continuationSeparator" w:id="0">
    <w:p w14:paraId="3624870A" w14:textId="77777777" w:rsidR="006157AD" w:rsidRDefault="006157AD" w:rsidP="00AF5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1AD5A" w14:textId="3E948871" w:rsidR="00AF587C" w:rsidRDefault="00AF587C" w:rsidP="00AF587C">
    <w:pPr>
      <w:pStyle w:val="Footer"/>
      <w:jc w:val="center"/>
    </w:pPr>
    <w:r>
      <w:t xml:space="preserve">NY DeMolay </w:t>
    </w:r>
    <w:r w:rsidR="0066757F">
      <w:t>–</w:t>
    </w:r>
    <w:r>
      <w:t xml:space="preserve"> Revised</w:t>
    </w:r>
    <w:r w:rsidR="0066757F">
      <w:t xml:space="preserve"> </w:t>
    </w:r>
    <w:r w:rsidR="00CC7CB8">
      <w:t>J</w:t>
    </w:r>
    <w:r w:rsidR="00E57236">
      <w:t>anuary 2026</w:t>
    </w:r>
  </w:p>
  <w:p w14:paraId="70141D79" w14:textId="77777777" w:rsidR="00AF587C" w:rsidRDefault="00AF58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D80AB6" w14:textId="77777777" w:rsidR="006157AD" w:rsidRDefault="006157AD" w:rsidP="00AF587C">
      <w:r>
        <w:separator/>
      </w:r>
    </w:p>
  </w:footnote>
  <w:footnote w:type="continuationSeparator" w:id="0">
    <w:p w14:paraId="4D4BD88A" w14:textId="77777777" w:rsidR="006157AD" w:rsidRDefault="006157AD" w:rsidP="00AF58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2A1CC9"/>
    <w:multiLevelType w:val="hybridMultilevel"/>
    <w:tmpl w:val="58F299B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CD6854"/>
    <w:multiLevelType w:val="hybridMultilevel"/>
    <w:tmpl w:val="9B6ACCD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F73896"/>
    <w:multiLevelType w:val="hybridMultilevel"/>
    <w:tmpl w:val="89AC09C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94379C"/>
    <w:multiLevelType w:val="hybridMultilevel"/>
    <w:tmpl w:val="551A5F2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5F67EB0"/>
    <w:multiLevelType w:val="hybridMultilevel"/>
    <w:tmpl w:val="F9A2489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2C5C5E"/>
    <w:multiLevelType w:val="hybridMultilevel"/>
    <w:tmpl w:val="3D5096E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5507D0B"/>
    <w:multiLevelType w:val="hybridMultilevel"/>
    <w:tmpl w:val="7F70868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B45A98"/>
    <w:multiLevelType w:val="hybridMultilevel"/>
    <w:tmpl w:val="B718B6F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6C97DBA"/>
    <w:multiLevelType w:val="hybridMultilevel"/>
    <w:tmpl w:val="63DA2C3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0E356C"/>
    <w:multiLevelType w:val="hybridMultilevel"/>
    <w:tmpl w:val="A604972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C262B00"/>
    <w:multiLevelType w:val="hybridMultilevel"/>
    <w:tmpl w:val="365A8C5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E602B0"/>
    <w:multiLevelType w:val="hybridMultilevel"/>
    <w:tmpl w:val="073E146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FF2541"/>
    <w:multiLevelType w:val="hybridMultilevel"/>
    <w:tmpl w:val="723E23F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C977F95"/>
    <w:multiLevelType w:val="hybridMultilevel"/>
    <w:tmpl w:val="8B64DEF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E014E02"/>
    <w:multiLevelType w:val="hybridMultilevel"/>
    <w:tmpl w:val="F6D4DB7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3B05541"/>
    <w:multiLevelType w:val="hybridMultilevel"/>
    <w:tmpl w:val="E19E217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749420F"/>
    <w:multiLevelType w:val="hybridMultilevel"/>
    <w:tmpl w:val="4F0E222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80B74E1"/>
    <w:multiLevelType w:val="hybridMultilevel"/>
    <w:tmpl w:val="1B5C158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837087F"/>
    <w:multiLevelType w:val="hybridMultilevel"/>
    <w:tmpl w:val="757EF35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98F13E2"/>
    <w:multiLevelType w:val="hybridMultilevel"/>
    <w:tmpl w:val="7826B20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A540B55"/>
    <w:multiLevelType w:val="hybridMultilevel"/>
    <w:tmpl w:val="5E48591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CDE72CB"/>
    <w:multiLevelType w:val="hybridMultilevel"/>
    <w:tmpl w:val="0696270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D579E7"/>
    <w:multiLevelType w:val="hybridMultilevel"/>
    <w:tmpl w:val="228A5AC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E9C4AE4"/>
    <w:multiLevelType w:val="hybridMultilevel"/>
    <w:tmpl w:val="512A264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2580F2E"/>
    <w:multiLevelType w:val="hybridMultilevel"/>
    <w:tmpl w:val="C9FA081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39175E8"/>
    <w:multiLevelType w:val="hybridMultilevel"/>
    <w:tmpl w:val="F3E2ABF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3A57B0F"/>
    <w:multiLevelType w:val="hybridMultilevel"/>
    <w:tmpl w:val="23DAA44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8F82F5C"/>
    <w:multiLevelType w:val="hybridMultilevel"/>
    <w:tmpl w:val="DA48B48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8C74B3"/>
    <w:multiLevelType w:val="hybridMultilevel"/>
    <w:tmpl w:val="8AEE414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61717F0"/>
    <w:multiLevelType w:val="hybridMultilevel"/>
    <w:tmpl w:val="842869A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69C0A94"/>
    <w:multiLevelType w:val="hybridMultilevel"/>
    <w:tmpl w:val="089CBE9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8A233A1"/>
    <w:multiLevelType w:val="hybridMultilevel"/>
    <w:tmpl w:val="5F52376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A2C3464"/>
    <w:multiLevelType w:val="hybridMultilevel"/>
    <w:tmpl w:val="C25E0C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AC11F75"/>
    <w:multiLevelType w:val="hybridMultilevel"/>
    <w:tmpl w:val="BFCC7AB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07116315">
    <w:abstractNumId w:val="7"/>
  </w:num>
  <w:num w:numId="2" w16cid:durableId="154881669">
    <w:abstractNumId w:val="23"/>
  </w:num>
  <w:num w:numId="3" w16cid:durableId="662195697">
    <w:abstractNumId w:val="24"/>
  </w:num>
  <w:num w:numId="4" w16cid:durableId="1553804562">
    <w:abstractNumId w:val="1"/>
  </w:num>
  <w:num w:numId="5" w16cid:durableId="1665233327">
    <w:abstractNumId w:val="4"/>
  </w:num>
  <w:num w:numId="6" w16cid:durableId="1161655112">
    <w:abstractNumId w:val="11"/>
  </w:num>
  <w:num w:numId="7" w16cid:durableId="487939456">
    <w:abstractNumId w:val="26"/>
  </w:num>
  <w:num w:numId="8" w16cid:durableId="2116434094">
    <w:abstractNumId w:val="17"/>
  </w:num>
  <w:num w:numId="9" w16cid:durableId="2089300951">
    <w:abstractNumId w:val="5"/>
  </w:num>
  <w:num w:numId="10" w16cid:durableId="130055617">
    <w:abstractNumId w:val="25"/>
  </w:num>
  <w:num w:numId="11" w16cid:durableId="1322081104">
    <w:abstractNumId w:val="16"/>
  </w:num>
  <w:num w:numId="12" w16cid:durableId="2004896940">
    <w:abstractNumId w:val="31"/>
  </w:num>
  <w:num w:numId="13" w16cid:durableId="2050763277">
    <w:abstractNumId w:val="3"/>
  </w:num>
  <w:num w:numId="14" w16cid:durableId="1942639966">
    <w:abstractNumId w:val="27"/>
  </w:num>
  <w:num w:numId="15" w16cid:durableId="479461703">
    <w:abstractNumId w:val="18"/>
  </w:num>
  <w:num w:numId="16" w16cid:durableId="117650795">
    <w:abstractNumId w:val="13"/>
  </w:num>
  <w:num w:numId="17" w16cid:durableId="1204488008">
    <w:abstractNumId w:val="12"/>
  </w:num>
  <w:num w:numId="18" w16cid:durableId="1702122499">
    <w:abstractNumId w:val="22"/>
  </w:num>
  <w:num w:numId="19" w16cid:durableId="350959986">
    <w:abstractNumId w:val="28"/>
  </w:num>
  <w:num w:numId="20" w16cid:durableId="842625337">
    <w:abstractNumId w:val="30"/>
  </w:num>
  <w:num w:numId="21" w16cid:durableId="1716389671">
    <w:abstractNumId w:val="29"/>
  </w:num>
  <w:num w:numId="22" w16cid:durableId="2128037289">
    <w:abstractNumId w:val="9"/>
  </w:num>
  <w:num w:numId="23" w16cid:durableId="1229072366">
    <w:abstractNumId w:val="32"/>
  </w:num>
  <w:num w:numId="24" w16cid:durableId="1361735187">
    <w:abstractNumId w:val="6"/>
  </w:num>
  <w:num w:numId="25" w16cid:durableId="828249757">
    <w:abstractNumId w:val="20"/>
  </w:num>
  <w:num w:numId="26" w16cid:durableId="2105611406">
    <w:abstractNumId w:val="2"/>
  </w:num>
  <w:num w:numId="27" w16cid:durableId="1913852000">
    <w:abstractNumId w:val="10"/>
  </w:num>
  <w:num w:numId="28" w16cid:durableId="1214076984">
    <w:abstractNumId w:val="8"/>
  </w:num>
  <w:num w:numId="29" w16cid:durableId="927926766">
    <w:abstractNumId w:val="33"/>
  </w:num>
  <w:num w:numId="30" w16cid:durableId="2028628224">
    <w:abstractNumId w:val="21"/>
  </w:num>
  <w:num w:numId="31" w16cid:durableId="2131321509">
    <w:abstractNumId w:val="0"/>
  </w:num>
  <w:num w:numId="32" w16cid:durableId="1898055160">
    <w:abstractNumId w:val="15"/>
  </w:num>
  <w:num w:numId="33" w16cid:durableId="326252336">
    <w:abstractNumId w:val="14"/>
  </w:num>
  <w:num w:numId="34" w16cid:durableId="127666870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DA0tDA3MDI1M7JU0lEKTi0uzszPAykwrAUAnanxQSwAAAA="/>
  </w:docVars>
  <w:rsids>
    <w:rsidRoot w:val="007A4732"/>
    <w:rsid w:val="000161EF"/>
    <w:rsid w:val="00016F9D"/>
    <w:rsid w:val="00053666"/>
    <w:rsid w:val="00075384"/>
    <w:rsid w:val="000A7EC5"/>
    <w:rsid w:val="000D0BC6"/>
    <w:rsid w:val="00136653"/>
    <w:rsid w:val="001626DF"/>
    <w:rsid w:val="001672A7"/>
    <w:rsid w:val="001746A6"/>
    <w:rsid w:val="00174C10"/>
    <w:rsid w:val="001A5045"/>
    <w:rsid w:val="002238E5"/>
    <w:rsid w:val="00234413"/>
    <w:rsid w:val="00237D16"/>
    <w:rsid w:val="00286F1B"/>
    <w:rsid w:val="002A341D"/>
    <w:rsid w:val="002A3F3B"/>
    <w:rsid w:val="002B1CF6"/>
    <w:rsid w:val="002C33C5"/>
    <w:rsid w:val="0031511C"/>
    <w:rsid w:val="00342DFA"/>
    <w:rsid w:val="00377593"/>
    <w:rsid w:val="003C6F96"/>
    <w:rsid w:val="003C6FCE"/>
    <w:rsid w:val="003E57C7"/>
    <w:rsid w:val="00420679"/>
    <w:rsid w:val="00432AEE"/>
    <w:rsid w:val="0048236D"/>
    <w:rsid w:val="00485E62"/>
    <w:rsid w:val="0049194C"/>
    <w:rsid w:val="004938BC"/>
    <w:rsid w:val="00563D31"/>
    <w:rsid w:val="005A7073"/>
    <w:rsid w:val="005B6E6D"/>
    <w:rsid w:val="005D6C39"/>
    <w:rsid w:val="005E3DCE"/>
    <w:rsid w:val="006157AD"/>
    <w:rsid w:val="0066757F"/>
    <w:rsid w:val="00697653"/>
    <w:rsid w:val="00703202"/>
    <w:rsid w:val="007209D9"/>
    <w:rsid w:val="0073794C"/>
    <w:rsid w:val="00740D81"/>
    <w:rsid w:val="007A4732"/>
    <w:rsid w:val="00803DB5"/>
    <w:rsid w:val="00860867"/>
    <w:rsid w:val="00861F61"/>
    <w:rsid w:val="008A060E"/>
    <w:rsid w:val="008E14DA"/>
    <w:rsid w:val="00942847"/>
    <w:rsid w:val="009A6406"/>
    <w:rsid w:val="009F011A"/>
    <w:rsid w:val="00A6523C"/>
    <w:rsid w:val="00A81A44"/>
    <w:rsid w:val="00A8636E"/>
    <w:rsid w:val="00A916B5"/>
    <w:rsid w:val="00AE1385"/>
    <w:rsid w:val="00AF5147"/>
    <w:rsid w:val="00AF587C"/>
    <w:rsid w:val="00B00226"/>
    <w:rsid w:val="00B46F22"/>
    <w:rsid w:val="00B92AE5"/>
    <w:rsid w:val="00BC307D"/>
    <w:rsid w:val="00BE52FB"/>
    <w:rsid w:val="00C02336"/>
    <w:rsid w:val="00C40E69"/>
    <w:rsid w:val="00C660F1"/>
    <w:rsid w:val="00C84158"/>
    <w:rsid w:val="00C97427"/>
    <w:rsid w:val="00CB42B4"/>
    <w:rsid w:val="00CC7CB8"/>
    <w:rsid w:val="00DA76F8"/>
    <w:rsid w:val="00DF6759"/>
    <w:rsid w:val="00E57236"/>
    <w:rsid w:val="00E66C08"/>
    <w:rsid w:val="00E77920"/>
    <w:rsid w:val="00ED330F"/>
    <w:rsid w:val="00ED3AAD"/>
    <w:rsid w:val="00F22469"/>
    <w:rsid w:val="00F27DE3"/>
    <w:rsid w:val="00F312AF"/>
    <w:rsid w:val="00F34B58"/>
    <w:rsid w:val="00FC6B65"/>
    <w:rsid w:val="00FD1807"/>
    <w:rsid w:val="00FD4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AE681"/>
  <w15:docId w15:val="{3ABBE08C-7259-4394-B33B-EBC599659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7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8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587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F58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587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8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87C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974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74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742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4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427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27F72C-7F0E-4FCA-A20A-6385A0111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169</Words>
  <Characters>666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rusoe, Peter W.</cp:lastModifiedBy>
  <cp:revision>2</cp:revision>
  <cp:lastPrinted>2018-11-02T21:05:00Z</cp:lastPrinted>
  <dcterms:created xsi:type="dcterms:W3CDTF">2025-12-29T23:09:00Z</dcterms:created>
  <dcterms:modified xsi:type="dcterms:W3CDTF">2025-12-29T23:09:00Z</dcterms:modified>
</cp:coreProperties>
</file>